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AA832" w14:textId="377618D3" w:rsidR="00736BE8" w:rsidRDefault="005F25A6">
      <w:pPr>
        <w:pStyle w:val="BodyText"/>
        <w:spacing w:before="48" w:line="288" w:lineRule="auto"/>
        <w:ind w:left="100" w:right="166"/>
      </w:pPr>
      <w:r>
        <w:t xml:space="preserve">Our Website uses Bridge Solver Online </w:t>
      </w:r>
      <w:r w:rsidR="007B6A02">
        <w:t xml:space="preserve">(BSOL), written by John Goacher, </w:t>
      </w:r>
      <w:r>
        <w:t xml:space="preserve">which </w:t>
      </w:r>
      <w:r w:rsidR="007B6A02">
        <w:t xml:space="preserve">is a free software application </w:t>
      </w:r>
      <w:r w:rsidR="00736BE8">
        <w:t>that</w:t>
      </w:r>
      <w:r w:rsidR="007B6A02">
        <w:t xml:space="preserve"> allows you to</w:t>
      </w:r>
      <w:r w:rsidR="007B6A02">
        <w:rPr>
          <w:spacing w:val="1"/>
        </w:rPr>
        <w:t xml:space="preserve"> </w:t>
      </w:r>
      <w:r w:rsidR="007B6A02">
        <w:t>replay a hand and analyze the results</w:t>
      </w:r>
      <w:r w:rsidR="00F926C5">
        <w:t>.</w:t>
      </w:r>
    </w:p>
    <w:p w14:paraId="12B9E563" w14:textId="548A3BA8" w:rsidR="00D357D3" w:rsidRDefault="007B6A02">
      <w:pPr>
        <w:pStyle w:val="BodyText"/>
        <w:spacing w:before="48" w:line="288" w:lineRule="auto"/>
        <w:ind w:left="100" w:right="166"/>
      </w:pPr>
      <w:r>
        <w:t>You</w:t>
      </w:r>
      <w:r w:rsidR="005F25A6">
        <w:t xml:space="preserve"> </w:t>
      </w:r>
      <w:r>
        <w:rPr>
          <w:spacing w:val="-45"/>
        </w:rPr>
        <w:t xml:space="preserve"> </w:t>
      </w:r>
      <w:r>
        <w:t xml:space="preserve">can change the contract, the lead, </w:t>
      </w:r>
      <w:r>
        <w:t>cards played, etc.</w:t>
      </w:r>
      <w:r>
        <w:rPr>
          <w:spacing w:val="1"/>
        </w:rPr>
        <w:t xml:space="preserve"> </w:t>
      </w:r>
      <w:r w:rsidR="005F25A6">
        <w:rPr>
          <w:spacing w:val="1"/>
        </w:rPr>
        <w:t xml:space="preserve">and see what happens. </w:t>
      </w:r>
      <w:r>
        <w:t>If you have ever played a hand and thought you might</w:t>
      </w:r>
      <w:r>
        <w:rPr>
          <w:spacing w:val="1"/>
        </w:rPr>
        <w:t xml:space="preserve"> </w:t>
      </w:r>
      <w:r>
        <w:t>have gotten another trick if you had taken a different line, this is exactly what you need.</w:t>
      </w:r>
      <w:r>
        <w:rPr>
          <w:spacing w:val="1"/>
        </w:rPr>
        <w:t xml:space="preserve"> </w:t>
      </w:r>
      <w:r>
        <w:t>If you have ever</w:t>
      </w:r>
      <w:r>
        <w:rPr>
          <w:spacing w:val="1"/>
        </w:rPr>
        <w:t xml:space="preserve"> </w:t>
      </w:r>
      <w:r>
        <w:t>looked at the Double Dummy (DD) analysis makeable contracts and been unable</w:t>
      </w:r>
      <w:r>
        <w:t xml:space="preserve"> to figure out how you could</w:t>
      </w:r>
      <w:r>
        <w:rPr>
          <w:spacing w:val="1"/>
        </w:rPr>
        <w:t xml:space="preserve"> </w:t>
      </w:r>
      <w:r>
        <w:t>possibly</w:t>
      </w:r>
      <w:r>
        <w:rPr>
          <w:spacing w:val="-1"/>
        </w:rPr>
        <w:t xml:space="preserve"> </w:t>
      </w:r>
      <w:r>
        <w:t>make that</w:t>
      </w:r>
      <w:r>
        <w:rPr>
          <w:spacing w:val="-1"/>
        </w:rPr>
        <w:t xml:space="preserve"> </w:t>
      </w:r>
      <w:r>
        <w:t>many tricks,</w:t>
      </w:r>
      <w:r>
        <w:rPr>
          <w:spacing w:val="1"/>
        </w:rPr>
        <w:t xml:space="preserve"> </w:t>
      </w:r>
      <w:r>
        <w:t>BSOL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 answer.</w:t>
      </w:r>
    </w:p>
    <w:p w14:paraId="561F811C" w14:textId="77777777" w:rsidR="005F25A6" w:rsidRDefault="005F25A6">
      <w:pPr>
        <w:pStyle w:val="BodyText"/>
        <w:spacing w:before="48" w:line="288" w:lineRule="auto"/>
        <w:ind w:left="100" w:right="166"/>
      </w:pPr>
    </w:p>
    <w:p w14:paraId="404F5AE8" w14:textId="6EF0D556" w:rsidR="00F926C5" w:rsidRDefault="00F926C5">
      <w:pPr>
        <w:pStyle w:val="BodyText"/>
        <w:spacing w:before="48" w:line="288" w:lineRule="auto"/>
        <w:ind w:left="100" w:right="166"/>
      </w:pPr>
      <w:r>
        <w:t xml:space="preserve">To start Bridge Solver, go to the Results </w:t>
      </w:r>
      <w:r w:rsidR="00736BE8">
        <w:t>page</w:t>
      </w:r>
      <w:r>
        <w:t xml:space="preserve"> on the </w:t>
      </w:r>
      <w:r w:rsidR="00736BE8">
        <w:t xml:space="preserve">PBC </w:t>
      </w:r>
      <w:r>
        <w:t xml:space="preserve">website and click on </w:t>
      </w:r>
      <w:r w:rsidRPr="00F926C5">
        <w:rPr>
          <w:b/>
          <w:bCs/>
          <w:color w:val="FF0000"/>
          <w:u w:val="single"/>
        </w:rPr>
        <w:t>Replay and Analyze</w:t>
      </w:r>
      <w:r w:rsidRPr="00F926C5">
        <w:rPr>
          <w:color w:val="FF0000"/>
        </w:rPr>
        <w:t xml:space="preserve"> </w:t>
      </w:r>
    </w:p>
    <w:p w14:paraId="2468BE95" w14:textId="57CDD763" w:rsidR="00736BE8" w:rsidRDefault="00736BE8" w:rsidP="00736BE8">
      <w:pPr>
        <w:pStyle w:val="BodyText"/>
        <w:spacing w:before="48" w:line="288" w:lineRule="auto"/>
        <w:ind w:left="100" w:right="166"/>
      </w:pPr>
      <w:r>
        <w:t>T</w:t>
      </w:r>
      <w:r>
        <w:t xml:space="preserve">he best way to understand how it works is </w:t>
      </w:r>
      <w:r>
        <w:t xml:space="preserve">by </w:t>
      </w:r>
      <w:r>
        <w:t xml:space="preserve">an example. </w:t>
      </w:r>
      <w:r>
        <w:t xml:space="preserve">If you want to look at board 25, click on </w:t>
      </w:r>
      <w:r w:rsidRPr="00736BE8">
        <w:rPr>
          <w:b/>
          <w:bCs/>
        </w:rPr>
        <w:t>Go To…</w:t>
      </w:r>
      <w:r>
        <w:t xml:space="preserve"> on the bottom line and select number 25 from the grid</w:t>
      </w:r>
      <w:r>
        <w:t>.</w:t>
      </w:r>
    </w:p>
    <w:p w14:paraId="2AF8353B" w14:textId="1830C791" w:rsidR="00D357D3" w:rsidRDefault="005F25A6" w:rsidP="00F926C5">
      <w:pPr>
        <w:pStyle w:val="BodyText"/>
        <w:spacing w:before="165" w:line="288" w:lineRule="auto"/>
        <w:ind w:right="166"/>
      </w:pPr>
      <w:r>
        <w:t xml:space="preserve">  </w:t>
      </w:r>
      <w:r w:rsidR="007B6A02">
        <w:t>That</w:t>
      </w:r>
      <w:r w:rsidR="007B6A02">
        <w:rPr>
          <w:spacing w:val="-2"/>
        </w:rPr>
        <w:t xml:space="preserve"> </w:t>
      </w:r>
      <w:r w:rsidR="007B6A02">
        <w:t>will</w:t>
      </w:r>
      <w:r w:rsidR="007B6A02">
        <w:rPr>
          <w:spacing w:val="-1"/>
        </w:rPr>
        <w:t xml:space="preserve"> </w:t>
      </w:r>
      <w:r w:rsidR="007B6A02">
        <w:t>bring</w:t>
      </w:r>
      <w:r w:rsidR="007B6A02">
        <w:rPr>
          <w:spacing w:val="-2"/>
        </w:rPr>
        <w:t xml:space="preserve"> </w:t>
      </w:r>
      <w:r w:rsidR="007B6A02">
        <w:t>up</w:t>
      </w:r>
      <w:r w:rsidR="007B6A02">
        <w:rPr>
          <w:spacing w:val="-2"/>
        </w:rPr>
        <w:t xml:space="preserve"> </w:t>
      </w:r>
      <w:r w:rsidR="00F926C5">
        <w:rPr>
          <w:spacing w:val="-2"/>
        </w:rPr>
        <w:t>a</w:t>
      </w:r>
      <w:r w:rsidR="007B6A02">
        <w:rPr>
          <w:spacing w:val="-1"/>
        </w:rPr>
        <w:t xml:space="preserve"> </w:t>
      </w:r>
      <w:r w:rsidR="007B6A02">
        <w:t>screen</w:t>
      </w:r>
      <w:r w:rsidR="00F926C5">
        <w:t xml:space="preserve"> </w:t>
      </w:r>
      <w:r w:rsidR="00736BE8">
        <w:t>like</w:t>
      </w:r>
      <w:r w:rsidR="00F926C5">
        <w:t xml:space="preserve"> this one</w:t>
      </w:r>
      <w:r w:rsidR="007B6A02">
        <w:t>:</w:t>
      </w:r>
    </w:p>
    <w:p w14:paraId="30780228" w14:textId="2C9A9BFE" w:rsidR="00D357D3" w:rsidRDefault="00D357D3">
      <w:pPr>
        <w:pStyle w:val="BodyText"/>
        <w:rPr>
          <w:sz w:val="20"/>
        </w:rPr>
      </w:pPr>
    </w:p>
    <w:p w14:paraId="5FE2B8C6" w14:textId="77777777" w:rsidR="00D357D3" w:rsidRDefault="00D357D3">
      <w:pPr>
        <w:pStyle w:val="BodyText"/>
        <w:rPr>
          <w:sz w:val="20"/>
        </w:rPr>
      </w:pPr>
    </w:p>
    <w:p w14:paraId="17D76005" w14:textId="77777777" w:rsidR="00D357D3" w:rsidRDefault="00D357D3">
      <w:pPr>
        <w:pStyle w:val="BodyText"/>
        <w:rPr>
          <w:sz w:val="20"/>
        </w:rPr>
      </w:pPr>
    </w:p>
    <w:p w14:paraId="3C8B5C5C" w14:textId="6F988156" w:rsidR="00D357D3" w:rsidRDefault="00736BE8">
      <w:pPr>
        <w:pStyle w:val="BodyText"/>
        <w:rPr>
          <w:sz w:val="20"/>
        </w:rPr>
      </w:pPr>
      <w:r>
        <w:pict w14:anchorId="7084BE35">
          <v:group id="docshapegroup17" o:spid="_x0000_s2105" style="position:absolute;margin-left:74.75pt;margin-top:3.1pt;width:469.5pt;height:335.35pt;z-index:15729664;mso-position-horizontal-relative:page" coordorigin="1455,996" coordsize="9390,670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8" o:spid="_x0000_s2109" type="#_x0000_t75" style="position:absolute;left:1470;top:1010;width:9360;height:6061">
              <v:imagedata r:id="rId6" o:title=""/>
            </v:shape>
            <v:rect id="docshape19" o:spid="_x0000_s2108" style="position:absolute;left:1462;top:1003;width:9375;height:6076" filled="f" strokecolor="#4f81bc"/>
            <v:shape id="docshape20" o:spid="_x0000_s2107" style="position:absolute;left:9053;top:5864;width:719;height:1838" coordorigin="9054,5865" coordsize="719,1838" o:spt="100" adj="0,,0" path="m9705,5949r-34,28l9054,7687r42,15l9713,5992r-8,-43xm9741,5899r-42,l9741,5914r-28,78l9726,6064r2,13l9740,6085r12,-3l9764,6080r9,-12l9770,6056r-29,-157xm9735,5865r-159,133l9575,6012r8,9l9591,6031r14,1l9614,6024r57,-47l9699,5899r42,l9735,5865xm9732,5911r-34,l9734,5924r-29,25l9713,5992r28,-78l9732,5911xm9699,5899r-28,78l9705,5949r-7,-38l9732,5911r-33,-12xm9698,5911r7,38l9734,5924r-36,-13xe" fillcolor="#bd4a47" stroked="f">
              <v:stroke joinstyle="round"/>
              <v:formulas/>
              <v:path arrowok="t" o:connecttype="segments"/>
            </v:shape>
            <v:shape id="docshape21" o:spid="_x0000_s2106" style="position:absolute;left:9645;top:5594;width:495;height:330" coordorigin="9645,5595" coordsize="495,330" path="m9645,5760r48,-98l9746,5627r68,-24l9893,5595r78,8l10039,5627r53,35l10127,5708r13,52l10127,5812r-35,45l10039,5893r-68,23l9893,5925r-79,-9l9746,5893r-53,-36l9658,5812r-13,-52xe" filled="f" strokecolor="#c0504d" strokeweight="2pt">
              <v:path arrowok="t"/>
            </v:shape>
            <w10:wrap anchorx="page"/>
          </v:group>
        </w:pict>
      </w:r>
    </w:p>
    <w:p w14:paraId="49630645" w14:textId="77777777" w:rsidR="00D357D3" w:rsidRDefault="00D357D3">
      <w:pPr>
        <w:pStyle w:val="BodyText"/>
        <w:rPr>
          <w:sz w:val="20"/>
        </w:rPr>
      </w:pPr>
    </w:p>
    <w:p w14:paraId="76F45E87" w14:textId="77777777" w:rsidR="00D357D3" w:rsidRDefault="00D357D3">
      <w:pPr>
        <w:pStyle w:val="BodyText"/>
        <w:rPr>
          <w:sz w:val="20"/>
        </w:rPr>
      </w:pPr>
    </w:p>
    <w:p w14:paraId="17DB5C9A" w14:textId="77777777" w:rsidR="00D357D3" w:rsidRDefault="00D357D3">
      <w:pPr>
        <w:pStyle w:val="BodyText"/>
        <w:rPr>
          <w:sz w:val="20"/>
        </w:rPr>
      </w:pPr>
    </w:p>
    <w:p w14:paraId="557C47A7" w14:textId="77777777" w:rsidR="00D357D3" w:rsidRDefault="00D357D3">
      <w:pPr>
        <w:pStyle w:val="BodyText"/>
        <w:rPr>
          <w:sz w:val="20"/>
        </w:rPr>
      </w:pPr>
    </w:p>
    <w:p w14:paraId="1BD5A4FE" w14:textId="77777777" w:rsidR="00D357D3" w:rsidRDefault="00D357D3">
      <w:pPr>
        <w:pStyle w:val="BodyText"/>
        <w:rPr>
          <w:sz w:val="20"/>
        </w:rPr>
      </w:pPr>
    </w:p>
    <w:p w14:paraId="6E275726" w14:textId="77777777" w:rsidR="00D357D3" w:rsidRDefault="00D357D3">
      <w:pPr>
        <w:pStyle w:val="BodyText"/>
        <w:rPr>
          <w:sz w:val="20"/>
        </w:rPr>
      </w:pPr>
    </w:p>
    <w:p w14:paraId="76473374" w14:textId="77777777" w:rsidR="00D357D3" w:rsidRDefault="00D357D3">
      <w:pPr>
        <w:pStyle w:val="BodyText"/>
        <w:rPr>
          <w:sz w:val="20"/>
        </w:rPr>
      </w:pPr>
    </w:p>
    <w:p w14:paraId="248DE3A6" w14:textId="77777777" w:rsidR="00D357D3" w:rsidRDefault="00D357D3">
      <w:pPr>
        <w:pStyle w:val="BodyText"/>
        <w:rPr>
          <w:sz w:val="20"/>
        </w:rPr>
      </w:pPr>
    </w:p>
    <w:p w14:paraId="7263308B" w14:textId="77777777" w:rsidR="00D357D3" w:rsidRDefault="00D357D3">
      <w:pPr>
        <w:pStyle w:val="BodyText"/>
        <w:rPr>
          <w:sz w:val="20"/>
        </w:rPr>
      </w:pPr>
    </w:p>
    <w:p w14:paraId="624A2B25" w14:textId="77777777" w:rsidR="00D357D3" w:rsidRDefault="00D357D3">
      <w:pPr>
        <w:pStyle w:val="BodyText"/>
        <w:rPr>
          <w:sz w:val="20"/>
        </w:rPr>
      </w:pPr>
    </w:p>
    <w:p w14:paraId="526624F3" w14:textId="77777777" w:rsidR="00D357D3" w:rsidRDefault="00D357D3">
      <w:pPr>
        <w:pStyle w:val="BodyText"/>
        <w:rPr>
          <w:sz w:val="20"/>
        </w:rPr>
      </w:pPr>
    </w:p>
    <w:p w14:paraId="33A45771" w14:textId="77777777" w:rsidR="00D357D3" w:rsidRDefault="00D357D3">
      <w:pPr>
        <w:pStyle w:val="BodyText"/>
        <w:rPr>
          <w:sz w:val="20"/>
        </w:rPr>
      </w:pPr>
    </w:p>
    <w:p w14:paraId="42BB69BC" w14:textId="77777777" w:rsidR="00D357D3" w:rsidRDefault="00D357D3">
      <w:pPr>
        <w:pStyle w:val="BodyText"/>
        <w:rPr>
          <w:sz w:val="20"/>
        </w:rPr>
      </w:pPr>
    </w:p>
    <w:p w14:paraId="2AD4296A" w14:textId="77777777" w:rsidR="00D357D3" w:rsidRDefault="00D357D3">
      <w:pPr>
        <w:pStyle w:val="BodyText"/>
        <w:rPr>
          <w:sz w:val="20"/>
        </w:rPr>
      </w:pPr>
    </w:p>
    <w:p w14:paraId="2845925D" w14:textId="77777777" w:rsidR="00D357D3" w:rsidRDefault="00D357D3">
      <w:pPr>
        <w:pStyle w:val="BodyText"/>
        <w:rPr>
          <w:sz w:val="20"/>
        </w:rPr>
      </w:pPr>
    </w:p>
    <w:p w14:paraId="100CBEDF" w14:textId="77777777" w:rsidR="00D357D3" w:rsidRDefault="00D357D3">
      <w:pPr>
        <w:pStyle w:val="BodyText"/>
        <w:rPr>
          <w:sz w:val="20"/>
        </w:rPr>
      </w:pPr>
    </w:p>
    <w:p w14:paraId="5403369F" w14:textId="77777777" w:rsidR="00D357D3" w:rsidRDefault="00D357D3">
      <w:pPr>
        <w:pStyle w:val="BodyText"/>
        <w:rPr>
          <w:sz w:val="20"/>
        </w:rPr>
      </w:pPr>
    </w:p>
    <w:p w14:paraId="1A5341CA" w14:textId="77777777" w:rsidR="00D357D3" w:rsidRDefault="00D357D3">
      <w:pPr>
        <w:pStyle w:val="BodyText"/>
        <w:rPr>
          <w:sz w:val="20"/>
        </w:rPr>
      </w:pPr>
    </w:p>
    <w:p w14:paraId="070F9590" w14:textId="77777777" w:rsidR="00D357D3" w:rsidRDefault="00D357D3">
      <w:pPr>
        <w:pStyle w:val="BodyText"/>
        <w:rPr>
          <w:sz w:val="20"/>
        </w:rPr>
      </w:pPr>
    </w:p>
    <w:p w14:paraId="7BE96B1C" w14:textId="77777777" w:rsidR="00D357D3" w:rsidRDefault="00D357D3">
      <w:pPr>
        <w:pStyle w:val="BodyText"/>
        <w:rPr>
          <w:sz w:val="20"/>
        </w:rPr>
      </w:pPr>
    </w:p>
    <w:p w14:paraId="44BEFB0C" w14:textId="77777777" w:rsidR="00D357D3" w:rsidRDefault="00D357D3">
      <w:pPr>
        <w:pStyle w:val="BodyText"/>
        <w:spacing w:before="7"/>
        <w:rPr>
          <w:sz w:val="18"/>
        </w:rPr>
      </w:pPr>
    </w:p>
    <w:p w14:paraId="65DA1F65" w14:textId="77777777" w:rsidR="00F926C5" w:rsidRDefault="00F926C5">
      <w:pPr>
        <w:pStyle w:val="BodyText"/>
        <w:spacing w:line="288" w:lineRule="auto"/>
        <w:ind w:left="100" w:right="154"/>
      </w:pPr>
    </w:p>
    <w:p w14:paraId="6646B1D0" w14:textId="77777777" w:rsidR="00736BE8" w:rsidRDefault="00736BE8">
      <w:pPr>
        <w:pStyle w:val="BodyText"/>
        <w:spacing w:line="288" w:lineRule="auto"/>
        <w:ind w:left="100" w:right="154"/>
        <w:rPr>
          <w:b/>
          <w:bCs/>
        </w:rPr>
      </w:pPr>
    </w:p>
    <w:p w14:paraId="1458B94D" w14:textId="77777777" w:rsidR="00736BE8" w:rsidRDefault="00736BE8">
      <w:pPr>
        <w:pStyle w:val="BodyText"/>
        <w:spacing w:line="288" w:lineRule="auto"/>
        <w:ind w:left="100" w:right="154"/>
        <w:rPr>
          <w:b/>
          <w:bCs/>
        </w:rPr>
      </w:pPr>
    </w:p>
    <w:p w14:paraId="0E0E741C" w14:textId="77777777" w:rsidR="005F25A6" w:rsidRDefault="005F25A6">
      <w:pPr>
        <w:pStyle w:val="BodyText"/>
        <w:spacing w:line="288" w:lineRule="auto"/>
        <w:ind w:left="100" w:right="154"/>
        <w:rPr>
          <w:b/>
          <w:bCs/>
        </w:rPr>
      </w:pPr>
    </w:p>
    <w:p w14:paraId="0081EFC4" w14:textId="0AFCAF27" w:rsidR="00736BE8" w:rsidRPr="00736BE8" w:rsidRDefault="00736BE8">
      <w:pPr>
        <w:pStyle w:val="BodyText"/>
        <w:spacing w:line="288" w:lineRule="auto"/>
        <w:ind w:left="100" w:right="154"/>
        <w:rPr>
          <w:b/>
          <w:bCs/>
        </w:rPr>
      </w:pPr>
      <w:r w:rsidRPr="00736BE8">
        <w:rPr>
          <w:b/>
          <w:bCs/>
        </w:rPr>
        <w:t>How to Start</w:t>
      </w:r>
      <w:r w:rsidR="005F25A6">
        <w:rPr>
          <w:b/>
          <w:bCs/>
        </w:rPr>
        <w:t xml:space="preserve"> a Replay</w:t>
      </w:r>
    </w:p>
    <w:p w14:paraId="445CA6B1" w14:textId="71F99C24" w:rsidR="00736BE8" w:rsidRDefault="007B6A02">
      <w:pPr>
        <w:pStyle w:val="BodyText"/>
        <w:spacing w:line="288" w:lineRule="auto"/>
        <w:ind w:left="100" w:right="154"/>
        <w:rPr>
          <w:spacing w:val="1"/>
        </w:rPr>
      </w:pPr>
      <w:r>
        <w:t>Start playing a contract interactively by clicking on an</w:t>
      </w:r>
      <w:r w:rsidR="00736BE8">
        <w:t>y</w:t>
      </w:r>
      <w:r>
        <w:t xml:space="preserve"> entry in the makeable contracts table (including entries</w:t>
      </w:r>
      <w:r>
        <w:rPr>
          <w:spacing w:val="-45"/>
        </w:rPr>
        <w:t xml:space="preserve"> </w:t>
      </w:r>
      <w:r>
        <w:t>shown as '-' or '*').</w:t>
      </w:r>
      <w:r>
        <w:rPr>
          <w:spacing w:val="1"/>
        </w:rPr>
        <w:t xml:space="preserve"> </w:t>
      </w:r>
      <w:r>
        <w:t xml:space="preserve">In this </w:t>
      </w:r>
      <w:r w:rsidR="00736BE8">
        <w:t>example</w:t>
      </w:r>
      <w:r>
        <w:t xml:space="preserve">, the board was played in </w:t>
      </w:r>
      <w:r w:rsidR="005F25A6">
        <w:t xml:space="preserve">1 </w:t>
      </w:r>
      <w:r>
        <w:t>Notrump by South so that box is highlighted.</w:t>
      </w:r>
      <w:r>
        <w:rPr>
          <w:spacing w:val="1"/>
        </w:rPr>
        <w:t xml:space="preserve"> </w:t>
      </w:r>
      <w:r w:rsidR="00F926C5">
        <w:rPr>
          <w:spacing w:val="1"/>
        </w:rPr>
        <w:t>According to the DD analysis</w:t>
      </w:r>
      <w:r w:rsidR="00736BE8">
        <w:rPr>
          <w:spacing w:val="1"/>
        </w:rPr>
        <w:t>,</w:t>
      </w:r>
      <w:r w:rsidR="00F926C5">
        <w:rPr>
          <w:spacing w:val="1"/>
        </w:rPr>
        <w:t xml:space="preserve"> South was not supposed to make 1NT.</w:t>
      </w:r>
    </w:p>
    <w:p w14:paraId="6DB1C829" w14:textId="4598C5CF" w:rsidR="00D357D3" w:rsidRDefault="00736BE8">
      <w:pPr>
        <w:pStyle w:val="BodyText"/>
        <w:spacing w:line="288" w:lineRule="auto"/>
        <w:ind w:left="100" w:right="154"/>
      </w:pPr>
      <w:r>
        <w:t>That doesn’t matter – i</w:t>
      </w:r>
      <w:r w:rsidR="007B6A02">
        <w:t>f you</w:t>
      </w:r>
      <w:r w:rsidR="007B6A02">
        <w:rPr>
          <w:spacing w:val="1"/>
        </w:rPr>
        <w:t xml:space="preserve"> </w:t>
      </w:r>
      <w:r w:rsidR="007B6A02">
        <w:t>click</w:t>
      </w:r>
      <w:r w:rsidR="007B6A02">
        <w:rPr>
          <w:spacing w:val="-1"/>
        </w:rPr>
        <w:t xml:space="preserve"> </w:t>
      </w:r>
      <w:r w:rsidR="007B6A02">
        <w:t>on that</w:t>
      </w:r>
      <w:r w:rsidR="007B6A02">
        <w:rPr>
          <w:spacing w:val="-1"/>
        </w:rPr>
        <w:t xml:space="preserve"> </w:t>
      </w:r>
      <w:r w:rsidR="007B6A02">
        <w:t>box, the following</w:t>
      </w:r>
      <w:r w:rsidR="007B6A02">
        <w:rPr>
          <w:spacing w:val="-2"/>
        </w:rPr>
        <w:t xml:space="preserve"> </w:t>
      </w:r>
      <w:r w:rsidR="007B6A02">
        <w:t>screen</w:t>
      </w:r>
      <w:r w:rsidR="007B6A02">
        <w:rPr>
          <w:spacing w:val="-3"/>
        </w:rPr>
        <w:t xml:space="preserve"> </w:t>
      </w:r>
      <w:r w:rsidR="007B6A02">
        <w:t>will display</w:t>
      </w:r>
      <w:r>
        <w:t>:</w:t>
      </w:r>
    </w:p>
    <w:p w14:paraId="5858ADB3" w14:textId="77777777" w:rsidR="00D357D3" w:rsidRDefault="00D357D3">
      <w:pPr>
        <w:spacing w:line="288" w:lineRule="auto"/>
        <w:sectPr w:rsidR="00D357D3">
          <w:headerReference w:type="default" r:id="rId7"/>
          <w:footerReference w:type="default" r:id="rId8"/>
          <w:pgSz w:w="12240" w:h="15840"/>
          <w:pgMar w:top="1540" w:right="1320" w:bottom="920" w:left="1340" w:header="720" w:footer="736" w:gutter="0"/>
          <w:cols w:space="720"/>
        </w:sectPr>
      </w:pPr>
    </w:p>
    <w:p w14:paraId="5D0C9FF1" w14:textId="77777777" w:rsidR="00D357D3" w:rsidRDefault="007B6A02">
      <w:pPr>
        <w:pStyle w:val="BodyText"/>
        <w:spacing w:before="48"/>
        <w:ind w:left="100"/>
      </w:pPr>
      <w:r>
        <w:lastRenderedPageBreak/>
        <w:t>The</w:t>
      </w:r>
      <w:r>
        <w:rPr>
          <w:spacing w:val="-2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hown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t>result</w:t>
      </w:r>
      <w:r>
        <w:rPr>
          <w:spacing w:val="-4"/>
        </w:rPr>
        <w:t xml:space="preserve"> </w:t>
      </w:r>
      <w:r>
        <w:t>assuming</w:t>
      </w:r>
      <w:r>
        <w:rPr>
          <w:spacing w:val="-2"/>
        </w:rPr>
        <w:t xml:space="preserve"> </w:t>
      </w:r>
      <w:r>
        <w:t>optimal</w:t>
      </w:r>
      <w:r>
        <w:rPr>
          <w:spacing w:val="-2"/>
        </w:rPr>
        <w:t xml:space="preserve"> </w:t>
      </w:r>
      <w:r>
        <w:t>play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declare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fenders.</w:t>
      </w:r>
    </w:p>
    <w:p w14:paraId="4860BA51" w14:textId="77777777" w:rsidR="00D357D3" w:rsidRDefault="007B6A02">
      <w:pPr>
        <w:pStyle w:val="BodyText"/>
        <w:spacing w:before="11"/>
      </w:pPr>
      <w:r>
        <w:pict w14:anchorId="2F81F98E">
          <v:group id="docshapegroup22" o:spid="_x0000_s2100" style="position:absolute;margin-left:1in;margin-top:14.6pt;width:468.75pt;height:402.2pt;z-index:-15727104;mso-wrap-distance-left:0;mso-wrap-distance-right:0;mso-position-horizontal-relative:page" coordorigin="1440,292" coordsize="9375,8044"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3" o:spid="_x0000_s2104" type="#_x0000_t202" style="position:absolute;left:1440;top:292;width:1620;height:212" filled="f" stroked="f">
              <v:textbox inset="0,0,0,0">
                <w:txbxContent>
                  <w:p w14:paraId="219A9250" w14:textId="77777777" w:rsidR="00D357D3" w:rsidRDefault="007B6A02">
                    <w:pPr>
                      <w:spacing w:line="211" w:lineRule="exac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Optimum</w:t>
                    </w:r>
                    <w:r>
                      <w:rPr>
                        <w:spacing w:val="-6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Contract</w:t>
                    </w:r>
                  </w:p>
                </w:txbxContent>
              </v:textbox>
            </v:shape>
            <v:shape id="docshape24" o:spid="_x0000_s2103" type="#_x0000_t202" style="position:absolute;left:3600;top:292;width:1620;height:212" filled="f" stroked="f">
              <v:textbox inset="0,0,0,0">
                <w:txbxContent>
                  <w:p w14:paraId="0EA48C2D" w14:textId="77777777" w:rsidR="00D357D3" w:rsidRDefault="007B6A02">
                    <w:pPr>
                      <w:spacing w:line="211" w:lineRule="exac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North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is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dealer</w:t>
                    </w:r>
                  </w:p>
                </w:txbxContent>
              </v:textbox>
            </v:shape>
            <v:shape id="docshape25" o:spid="_x0000_s2102" type="#_x0000_t202" style="position:absolute;left:7201;top:292;width:1368;height:212" filled="f" stroked="f">
              <v:textbox inset="0,0,0,0">
                <w:txbxContent>
                  <w:p w14:paraId="4100DB4D" w14:textId="77777777" w:rsidR="00D357D3" w:rsidRDefault="007B6A02">
                    <w:pPr>
                      <w:spacing w:line="211" w:lineRule="exac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E/W</w:t>
                    </w:r>
                    <w:r>
                      <w:rPr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Vulnerable</w:t>
                    </w:r>
                  </w:p>
                </w:txbxContent>
              </v:textbox>
            </v:shape>
            <v:shape id="docshape26" o:spid="_x0000_s2101" type="#_x0000_t202" style="position:absolute;left:1440;top:7202;width:9375;height:1133" filled="f" stroked="f">
              <v:textbox inset="0,0,0,0">
                <w:txbxContent>
                  <w:p w14:paraId="219F0C8A" w14:textId="77777777" w:rsidR="00D357D3" w:rsidRDefault="007B6A02">
                    <w:pPr>
                      <w:spacing w:line="215" w:lineRule="exac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cards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of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player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on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lead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are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highlighted.</w:t>
                    </w:r>
                    <w:r>
                      <w:rPr>
                        <w:spacing w:val="46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small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numbers</w:t>
                    </w:r>
                    <w:r>
                      <w:rPr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(lik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values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on</w:t>
                    </w:r>
                    <w:r>
                      <w:rPr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Scrabble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iles)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indicate</w:t>
                    </w:r>
                  </w:p>
                  <w:p w14:paraId="6DB0CCAB" w14:textId="77777777" w:rsidR="00D357D3" w:rsidRDefault="007B6A02">
                    <w:pPr>
                      <w:spacing w:before="7" w:line="300" w:lineRule="atLeas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the number of tricks which can be made by that player if that card is selected.</w:t>
                    </w:r>
                    <w:r>
                      <w:rPr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Cards highlighted in green give</w:t>
                    </w:r>
                    <w:r>
                      <w:rPr>
                        <w:spacing w:val="-45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 best result for that player (assuming optimal play by all players from that point forward), the cards in</w:t>
                    </w:r>
                    <w:r>
                      <w:rPr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yellow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an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inferior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result.  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num</w:t>
                    </w:r>
                    <w:r>
                      <w:rPr>
                        <w:sz w:val="21"/>
                      </w:rPr>
                      <w:t>ber of possible tricks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will updat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as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each card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is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played.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41D88021" w14:textId="77777777" w:rsidR="00D357D3" w:rsidRDefault="00D357D3">
      <w:pPr>
        <w:pStyle w:val="BodyText"/>
        <w:spacing w:before="2"/>
        <w:rPr>
          <w:sz w:val="16"/>
        </w:rPr>
      </w:pPr>
    </w:p>
    <w:p w14:paraId="29B84F80" w14:textId="77777777" w:rsidR="00D357D3" w:rsidRDefault="007B6A02">
      <w:pPr>
        <w:pStyle w:val="BodyText"/>
        <w:spacing w:before="58" w:line="288" w:lineRule="auto"/>
        <w:ind w:left="100" w:right="268"/>
      </w:pPr>
      <w:r>
        <w:pict w14:anchorId="284F91A2">
          <v:group id="docshapegroup27" o:spid="_x0000_s2096" style="position:absolute;left:0;text-align:left;margin-left:65.7pt;margin-top:-426.75pt;width:476.6pt;height:433.5pt;z-index:15730688;mso-position-horizontal-relative:page" coordorigin="1314,-8535" coordsize="9532,8670">
            <v:shape id="docshape28" o:spid="_x0000_s2099" type="#_x0000_t75" style="position:absolute;left:1470;top:-7745;width:9360;height:6094">
              <v:imagedata r:id="rId9" o:title=""/>
            </v:shape>
            <v:rect id="docshape29" o:spid="_x0000_s2098" style="position:absolute;left:1462;top:-7753;width:9375;height:6109" filled="f" strokecolor="#4f81bc"/>
            <v:shape id="docshape30" o:spid="_x0000_s2097" style="position:absolute;left:1313;top:-8536;width:7578;height:8670" coordorigin="1314,-8535" coordsize="7578,8670" o:spt="100" adj="0,,0" path="m2914,-6849r-9,-11l2881,-6864r-12,8l2867,-6844r-12,72l2361,-8062r-42,16l2813,-6756r-66,-53l2732,-6808r-15,20l2718,-6774r162,130l2886,-6678r28,-171xm4394,-3542r-6,-11l4316,-3676r-26,-45l4192,-3553r-6,11l4189,-3528r11,6l4211,-3516r13,-3l4267,-3593r1,l4267,-2235r-2943,l1314,-2225r,2359l1359,134r,-2324l4302,-2190r10,-11l4312,-2235r,-1358l4312,-3665r,-11l4313,-3593r43,74l4369,-3516r11,-6l4391,-3528r3,-14xm5895,-5294r-1,-25l5885,-5489r-1,-12l5873,-5511r-12,1l5849,-5509r-10,10l5840,-5486r4,72l4099,-8067r-38,25l5806,-5389r-77,-38l5716,-5422r-6,11l5705,-5400r4,13l5895,-5294xm8000,-8077r-42,-14l6889,-4883r-15,-71l6871,-4966r-11,-8l6835,-4969r-8,12l6830,-4945r40,191l6910,-4790r106,-93l7026,-4891r1,-14l7018,-4915r-8,-9l6996,-4925r-64,56l8000,-8077xm8891,-6946r-3,-13l8877,-6965r-11,-7l8852,-6968r-6,11l8810,-6893r-28,-1642l8738,-8535r27,1643l8721,-6965r-14,-4l8686,-6956r-3,14l8790,-6765r25,-44l8885,-6935r6,-11xe" fillcolor="#bd4a47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t>A card value preceded by a blue asterisk indicates the lead card that was actually played by the defender on</w:t>
      </w:r>
      <w:r>
        <w:rPr>
          <w:spacing w:val="-45"/>
        </w:rPr>
        <w:t xml:space="preserve"> </w:t>
      </w:r>
      <w:r>
        <w:t>lea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selected contract.</w:t>
      </w:r>
    </w:p>
    <w:p w14:paraId="1ECEAF5A" w14:textId="77777777" w:rsidR="00D357D3" w:rsidRDefault="00D357D3">
      <w:pPr>
        <w:pStyle w:val="BodyText"/>
        <w:spacing w:before="6"/>
        <w:rPr>
          <w:sz w:val="16"/>
        </w:rPr>
      </w:pPr>
    </w:p>
    <w:p w14:paraId="7A29DEF7" w14:textId="6526ED40" w:rsidR="00D357D3" w:rsidRDefault="007B6A02">
      <w:pPr>
        <w:pStyle w:val="BodyText"/>
        <w:spacing w:line="288" w:lineRule="auto"/>
        <w:ind w:left="100" w:right="156"/>
      </w:pP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ase,</w:t>
      </w:r>
      <w:r>
        <w:rPr>
          <w:spacing w:val="2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West leads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 w:rsidR="00F926C5">
        <w:rPr>
          <w:rFonts w:ascii="Times New Roman" w:hAnsi="Times New Roman" w:cs="Times New Roman"/>
          <w:spacing w:val="1"/>
        </w:rPr>
        <w:t>♣</w:t>
      </w:r>
      <w:r>
        <w:t>6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 w:rsidR="00F926C5">
        <w:rPr>
          <w:rFonts w:ascii="Times New Roman" w:hAnsi="Times New Roman" w:cs="Times New Roman"/>
          <w:spacing w:val="1"/>
        </w:rPr>
        <w:t>♣</w:t>
      </w:r>
      <w:r>
        <w:t>4,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efen</w:t>
      </w:r>
      <w:r w:rsidR="00736BE8">
        <w:t>c</w:t>
      </w:r>
      <w:r>
        <w:t>e</w:t>
      </w:r>
      <w:r>
        <w:rPr>
          <w:spacing w:val="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only</w:t>
      </w:r>
      <w:r>
        <w:rPr>
          <w:spacing w:val="2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tricks</w:t>
      </w:r>
      <w:r w:rsidR="007214E6">
        <w:t>,</w:t>
      </w:r>
      <w:r>
        <w:rPr>
          <w:spacing w:val="1"/>
        </w:rPr>
        <w:t xml:space="preserve"> </w:t>
      </w:r>
      <w:r>
        <w:t>allowing declarer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 2NT.</w:t>
      </w:r>
      <w:r>
        <w:rPr>
          <w:spacing w:val="5"/>
        </w:rPr>
        <w:t xml:space="preserve"> </w:t>
      </w:r>
      <w:r>
        <w:t>If</w:t>
      </w:r>
      <w:r>
        <w:rPr>
          <w:spacing w:val="-45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 xml:space="preserve">leads the </w:t>
      </w:r>
      <w:r w:rsidR="00F926C5">
        <w:rPr>
          <w:rFonts w:ascii="Times New Roman" w:hAnsi="Times New Roman" w:cs="Times New Roman"/>
        </w:rPr>
        <w:t>♣</w:t>
      </w:r>
      <w:r>
        <w:t>J</w:t>
      </w:r>
      <w:r>
        <w:rPr>
          <w:spacing w:val="1"/>
        </w:rPr>
        <w:t xml:space="preserve"> </w:t>
      </w:r>
      <w:r>
        <w:t>or</w:t>
      </w:r>
      <w:r>
        <w:rPr>
          <w:spacing w:val="3"/>
        </w:rPr>
        <w:t xml:space="preserve"> </w:t>
      </w:r>
      <w:r w:rsidR="00F926C5">
        <w:rPr>
          <w:rFonts w:ascii="Times New Roman" w:hAnsi="Times New Roman" w:cs="Times New Roman"/>
          <w:spacing w:val="3"/>
        </w:rPr>
        <w:t>♣</w:t>
      </w:r>
      <w:r>
        <w:t>10,</w:t>
      </w:r>
      <w:r>
        <w:rPr>
          <w:spacing w:val="1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can make 7</w:t>
      </w:r>
      <w:r>
        <w:rPr>
          <w:spacing w:val="1"/>
        </w:rPr>
        <w:t xml:space="preserve"> </w:t>
      </w:r>
      <w:r>
        <w:t>tricks</w:t>
      </w:r>
      <w:r>
        <w:t>.  If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lead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optimal</w:t>
      </w:r>
      <w:r>
        <w:rPr>
          <w:spacing w:val="1"/>
        </w:rPr>
        <w:t xml:space="preserve"> </w:t>
      </w:r>
      <w:r>
        <w:t>card,</w:t>
      </w:r>
      <w:r>
        <w:rPr>
          <w:spacing w:val="1"/>
        </w:rPr>
        <w:t xml:space="preserve"> </w:t>
      </w:r>
      <w:r>
        <w:t>(any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rds</w:t>
      </w:r>
      <w:r>
        <w:rPr>
          <w:spacing w:val="-2"/>
        </w:rPr>
        <w:t xml:space="preserve"> </w:t>
      </w:r>
      <w:r>
        <w:t>highlighted in</w:t>
      </w:r>
      <w:r>
        <w:rPr>
          <w:spacing w:val="-1"/>
        </w:rPr>
        <w:t xml:space="preserve"> </w:t>
      </w:r>
      <w:r>
        <w:t>green),</w:t>
      </w:r>
      <w:r>
        <w:rPr>
          <w:spacing w:val="-1"/>
        </w:rPr>
        <w:t xml:space="preserve"> </w:t>
      </w:r>
      <w:r>
        <w:t>the defenders</w:t>
      </w:r>
      <w:r>
        <w:rPr>
          <w:spacing w:val="-1"/>
        </w:rPr>
        <w:t xml:space="preserve"> </w:t>
      </w:r>
      <w:r>
        <w:t>will make</w:t>
      </w:r>
      <w:r>
        <w:rPr>
          <w:spacing w:val="-2"/>
        </w:rPr>
        <w:t xml:space="preserve"> </w:t>
      </w:r>
      <w:r>
        <w:t>8</w:t>
      </w:r>
      <w:r>
        <w:rPr>
          <w:spacing w:val="-1"/>
        </w:rPr>
        <w:t xml:space="preserve"> </w:t>
      </w:r>
      <w:r>
        <w:t>trick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clarer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go</w:t>
      </w:r>
      <w:r>
        <w:rPr>
          <w:spacing w:val="-3"/>
        </w:rPr>
        <w:t xml:space="preserve"> </w:t>
      </w:r>
      <w:r>
        <w:t>down 2.</w:t>
      </w:r>
    </w:p>
    <w:p w14:paraId="335BB0AD" w14:textId="77777777" w:rsidR="00D357D3" w:rsidRDefault="00D357D3">
      <w:pPr>
        <w:pStyle w:val="BodyText"/>
        <w:spacing w:before="3"/>
        <w:rPr>
          <w:sz w:val="16"/>
        </w:rPr>
      </w:pPr>
    </w:p>
    <w:p w14:paraId="5F95BBEE" w14:textId="6B0DF15C" w:rsidR="00D357D3" w:rsidRDefault="007B6A02">
      <w:pPr>
        <w:pStyle w:val="BodyText"/>
        <w:ind w:left="100"/>
      </w:pPr>
      <w:r>
        <w:t>Click</w:t>
      </w:r>
      <w:r>
        <w:rPr>
          <w:spacing w:val="-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ee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yellow card</w:t>
      </w:r>
      <w:r>
        <w:rPr>
          <w:spacing w:val="1"/>
        </w:rPr>
        <w:t xml:space="preserve"> </w:t>
      </w:r>
      <w:r>
        <w:t>to play</w:t>
      </w:r>
      <w:r>
        <w:rPr>
          <w:spacing w:val="1"/>
        </w:rPr>
        <w:t xml:space="preserve"> </w:t>
      </w:r>
      <w:r>
        <w:t>it.</w:t>
      </w:r>
      <w:r>
        <w:rPr>
          <w:spacing w:val="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is case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will click on</w:t>
      </w:r>
      <w:r>
        <w:rPr>
          <w:spacing w:val="1"/>
        </w:rPr>
        <w:t xml:space="preserve"> </w:t>
      </w:r>
      <w:r>
        <w:t>the</w:t>
      </w:r>
      <w:r>
        <w:rPr>
          <w:spacing w:val="4"/>
        </w:rPr>
        <w:t xml:space="preserve"> </w:t>
      </w:r>
      <w:r w:rsidR="00F926C5">
        <w:rPr>
          <w:rFonts w:ascii="Times New Roman" w:hAnsi="Times New Roman" w:cs="Times New Roman"/>
          <w:spacing w:val="4"/>
        </w:rPr>
        <w:t>♣</w:t>
      </w:r>
      <w:r>
        <w:t>4.</w:t>
      </w:r>
    </w:p>
    <w:p w14:paraId="0E57868F" w14:textId="77777777" w:rsidR="00D357D3" w:rsidRDefault="00D357D3">
      <w:pPr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4ED1E168" w14:textId="77777777" w:rsidR="00D357D3" w:rsidRDefault="00D357D3">
      <w:pPr>
        <w:pStyle w:val="BodyText"/>
        <w:rPr>
          <w:sz w:val="20"/>
        </w:rPr>
      </w:pPr>
    </w:p>
    <w:p w14:paraId="64C13B3B" w14:textId="77777777" w:rsidR="00D357D3" w:rsidRDefault="00D357D3">
      <w:pPr>
        <w:pStyle w:val="BodyText"/>
        <w:rPr>
          <w:sz w:val="20"/>
        </w:rPr>
      </w:pPr>
    </w:p>
    <w:p w14:paraId="640A2837" w14:textId="77777777" w:rsidR="00D357D3" w:rsidRDefault="00D357D3">
      <w:pPr>
        <w:pStyle w:val="BodyText"/>
        <w:rPr>
          <w:sz w:val="20"/>
        </w:rPr>
      </w:pPr>
    </w:p>
    <w:p w14:paraId="74B5A164" w14:textId="77777777" w:rsidR="00D357D3" w:rsidRDefault="00D357D3">
      <w:pPr>
        <w:pStyle w:val="BodyText"/>
        <w:rPr>
          <w:sz w:val="20"/>
        </w:rPr>
      </w:pPr>
    </w:p>
    <w:p w14:paraId="76FD6A3E" w14:textId="77777777" w:rsidR="00D357D3" w:rsidRDefault="00D357D3">
      <w:pPr>
        <w:pStyle w:val="BodyText"/>
        <w:rPr>
          <w:sz w:val="20"/>
        </w:rPr>
      </w:pPr>
    </w:p>
    <w:p w14:paraId="72E1C288" w14:textId="77777777" w:rsidR="00D357D3" w:rsidRDefault="00D357D3">
      <w:pPr>
        <w:pStyle w:val="BodyText"/>
        <w:rPr>
          <w:sz w:val="20"/>
        </w:rPr>
      </w:pPr>
    </w:p>
    <w:p w14:paraId="59F0DEE7" w14:textId="77777777" w:rsidR="00D357D3" w:rsidRDefault="00D357D3">
      <w:pPr>
        <w:pStyle w:val="BodyText"/>
        <w:rPr>
          <w:sz w:val="20"/>
        </w:rPr>
      </w:pPr>
    </w:p>
    <w:p w14:paraId="08A43BBB" w14:textId="77777777" w:rsidR="00D357D3" w:rsidRDefault="00D357D3">
      <w:pPr>
        <w:pStyle w:val="BodyText"/>
        <w:rPr>
          <w:sz w:val="20"/>
        </w:rPr>
      </w:pPr>
    </w:p>
    <w:p w14:paraId="1F94396C" w14:textId="77777777" w:rsidR="00D357D3" w:rsidRDefault="00D357D3">
      <w:pPr>
        <w:pStyle w:val="BodyText"/>
        <w:rPr>
          <w:sz w:val="20"/>
        </w:rPr>
      </w:pPr>
    </w:p>
    <w:p w14:paraId="146B9876" w14:textId="77777777" w:rsidR="00D357D3" w:rsidRDefault="00D357D3">
      <w:pPr>
        <w:pStyle w:val="BodyText"/>
        <w:rPr>
          <w:sz w:val="20"/>
        </w:rPr>
      </w:pPr>
    </w:p>
    <w:p w14:paraId="7EC4B17E" w14:textId="77777777" w:rsidR="00D357D3" w:rsidRDefault="00D357D3">
      <w:pPr>
        <w:pStyle w:val="BodyText"/>
        <w:rPr>
          <w:sz w:val="20"/>
        </w:rPr>
      </w:pPr>
    </w:p>
    <w:p w14:paraId="5ADA2BAD" w14:textId="77777777" w:rsidR="00D357D3" w:rsidRDefault="00D357D3">
      <w:pPr>
        <w:pStyle w:val="BodyText"/>
        <w:rPr>
          <w:sz w:val="20"/>
        </w:rPr>
      </w:pPr>
    </w:p>
    <w:p w14:paraId="7ECA8441" w14:textId="77777777" w:rsidR="00D357D3" w:rsidRDefault="00D357D3">
      <w:pPr>
        <w:pStyle w:val="BodyText"/>
        <w:rPr>
          <w:sz w:val="20"/>
        </w:rPr>
      </w:pPr>
    </w:p>
    <w:p w14:paraId="3A40ADD8" w14:textId="77777777" w:rsidR="00D357D3" w:rsidRDefault="00D357D3">
      <w:pPr>
        <w:pStyle w:val="BodyText"/>
        <w:rPr>
          <w:sz w:val="20"/>
        </w:rPr>
      </w:pPr>
    </w:p>
    <w:p w14:paraId="5E5A179A" w14:textId="77777777" w:rsidR="00D357D3" w:rsidRDefault="00D357D3">
      <w:pPr>
        <w:pStyle w:val="BodyText"/>
        <w:rPr>
          <w:sz w:val="20"/>
        </w:rPr>
      </w:pPr>
    </w:p>
    <w:p w14:paraId="41484A82" w14:textId="77777777" w:rsidR="00D357D3" w:rsidRDefault="00D357D3">
      <w:pPr>
        <w:pStyle w:val="BodyText"/>
        <w:rPr>
          <w:sz w:val="20"/>
        </w:rPr>
      </w:pPr>
    </w:p>
    <w:p w14:paraId="0D5F35B8" w14:textId="77777777" w:rsidR="00D357D3" w:rsidRDefault="00D357D3">
      <w:pPr>
        <w:pStyle w:val="BodyText"/>
        <w:rPr>
          <w:sz w:val="20"/>
        </w:rPr>
      </w:pPr>
    </w:p>
    <w:p w14:paraId="189C9B2E" w14:textId="77777777" w:rsidR="00D357D3" w:rsidRDefault="00D357D3">
      <w:pPr>
        <w:pStyle w:val="BodyText"/>
        <w:rPr>
          <w:sz w:val="20"/>
        </w:rPr>
      </w:pPr>
    </w:p>
    <w:p w14:paraId="4AF9E430" w14:textId="77777777" w:rsidR="00D357D3" w:rsidRDefault="00D357D3">
      <w:pPr>
        <w:pStyle w:val="BodyText"/>
        <w:rPr>
          <w:sz w:val="20"/>
        </w:rPr>
      </w:pPr>
    </w:p>
    <w:p w14:paraId="6FB3F348" w14:textId="77777777" w:rsidR="00D357D3" w:rsidRDefault="00D357D3">
      <w:pPr>
        <w:pStyle w:val="BodyText"/>
        <w:rPr>
          <w:sz w:val="20"/>
        </w:rPr>
      </w:pPr>
    </w:p>
    <w:p w14:paraId="6588F5EF" w14:textId="77777777" w:rsidR="00D357D3" w:rsidRDefault="00D357D3">
      <w:pPr>
        <w:pStyle w:val="BodyText"/>
        <w:rPr>
          <w:sz w:val="20"/>
        </w:rPr>
      </w:pPr>
    </w:p>
    <w:p w14:paraId="524FB780" w14:textId="77777777" w:rsidR="00D357D3" w:rsidRDefault="00D357D3">
      <w:pPr>
        <w:pStyle w:val="BodyText"/>
        <w:rPr>
          <w:sz w:val="20"/>
        </w:rPr>
      </w:pPr>
    </w:p>
    <w:p w14:paraId="573F95FF" w14:textId="77777777" w:rsidR="00D357D3" w:rsidRDefault="00D357D3">
      <w:pPr>
        <w:pStyle w:val="BodyText"/>
        <w:rPr>
          <w:sz w:val="20"/>
        </w:rPr>
      </w:pPr>
    </w:p>
    <w:p w14:paraId="3D6A3213" w14:textId="77777777" w:rsidR="00D357D3" w:rsidRDefault="00D357D3">
      <w:pPr>
        <w:pStyle w:val="BodyText"/>
        <w:spacing w:before="10"/>
        <w:rPr>
          <w:sz w:val="28"/>
        </w:rPr>
      </w:pPr>
    </w:p>
    <w:p w14:paraId="47FE470C" w14:textId="77777777" w:rsidR="007214E6" w:rsidRDefault="007B6A02">
      <w:pPr>
        <w:pStyle w:val="BodyText"/>
        <w:spacing w:before="91" w:line="288" w:lineRule="auto"/>
        <w:ind w:left="100" w:right="217"/>
      </w:pPr>
      <w:r>
        <w:pict w14:anchorId="0F92AD8D">
          <v:group id="docshapegroup31" o:spid="_x0000_s2092" style="position:absolute;left:0;text-align:left;margin-left:58.1pt;margin-top:-295.25pt;width:421.5pt;height:361.9pt;z-index:15731712;mso-position-horizontal-relative:page" coordorigin="1163,-5905" coordsize="8430,7238">
            <v:shape id="docshape32" o:spid="_x0000_s2095" type="#_x0000_t75" style="position:absolute;left:1470;top:-5890;width:8107;height:5663">
              <v:imagedata r:id="rId10" o:title=""/>
            </v:shape>
            <v:rect id="docshape33" o:spid="_x0000_s2094" style="position:absolute;left:1462;top:-5898;width:8122;height:5703" filled="f" strokecolor="#4f81bc"/>
            <v:shape id="docshape34" o:spid="_x0000_s2093" style="position:absolute;left:1162;top:-520;width:2213;height:1852" coordorigin="1163,-519" coordsize="2213,1852" o:spt="100" adj="0,,0" path="m3248,-437r-2075,l1163,-427r,1750l1173,1333r222,l1395,1310r-187,l1185,1288r23,l1208,-392r-23,l1208,-415r2078,l3248,-437xm1208,1288r-23,l1208,1310r,-22xm1395,1288r-187,l1208,1310r187,l1395,1288xm3286,-415r-113,66l3170,-335r6,10l3182,-314r14,4l3336,-392r-6,l3330,-395r-11,l3286,-415xm1208,-415r-23,23l1208,-392r,-23xm3286,-415r-2078,l1208,-392r2039,l3286,-415xm3337,-437r-7,l3330,-392r6,l3375,-415r-38,-22xm3319,-434r-33,19l3319,-395r,-39xm3330,-434r-11,l3319,-395r11,l3330,-434xm3196,-519r-14,3l3176,-505r-6,11l3173,-480r113,65l3319,-434r11,l3330,-437r7,l3196,-519xe" fillcolor="#bd4a47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t xml:space="preserve">The </w:t>
      </w:r>
      <w:r w:rsidR="00F926C5">
        <w:rPr>
          <w:rFonts w:ascii="Times New Roman" w:hAnsi="Times New Roman" w:cs="Times New Roman"/>
        </w:rPr>
        <w:t>♣</w:t>
      </w:r>
      <w:r>
        <w:t>4 is now highlighted in blue, indicating it has already been played.</w:t>
      </w:r>
      <w:r>
        <w:rPr>
          <w:spacing w:val="1"/>
        </w:rPr>
        <w:t xml:space="preserve"> </w:t>
      </w:r>
      <w:r>
        <w:t>You must now select one of the</w:t>
      </w:r>
      <w:r>
        <w:rPr>
          <w:spacing w:val="1"/>
        </w:rPr>
        <w:t xml:space="preserve"> </w:t>
      </w:r>
      <w:r>
        <w:t>clubs in the North hand by clicking on it.</w:t>
      </w:r>
    </w:p>
    <w:p w14:paraId="2E0FE5F5" w14:textId="543B78CC" w:rsidR="00D357D3" w:rsidRDefault="007B6A02">
      <w:pPr>
        <w:pStyle w:val="BodyText"/>
        <w:spacing w:before="91" w:line="288" w:lineRule="auto"/>
        <w:ind w:left="100" w:right="217"/>
      </w:pPr>
      <w:r>
        <w:t>Play continues by clicking the cards from each hand that you want</w:t>
      </w:r>
      <w:r w:rsidR="007214E6">
        <w:t xml:space="preserve"> </w:t>
      </w:r>
      <w:r>
        <w:rPr>
          <w:spacing w:val="-4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lay.</w:t>
      </w:r>
    </w:p>
    <w:p w14:paraId="32F5C6CA" w14:textId="77777777" w:rsidR="00D357D3" w:rsidRDefault="00D357D3">
      <w:pPr>
        <w:pStyle w:val="BodyText"/>
        <w:spacing w:before="6"/>
        <w:rPr>
          <w:sz w:val="16"/>
        </w:rPr>
      </w:pPr>
    </w:p>
    <w:p w14:paraId="19D8049C" w14:textId="77777777" w:rsidR="00D357D3" w:rsidRDefault="007B6A02">
      <w:pPr>
        <w:pStyle w:val="BodyText"/>
        <w:ind w:left="100"/>
      </w:pP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istake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would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ack</w:t>
      </w:r>
      <w:r>
        <w:rPr>
          <w:spacing w:val="-1"/>
        </w:rPr>
        <w:t xml:space="preserve"> </w:t>
      </w:r>
      <w:r>
        <w:t>up,</w:t>
      </w:r>
      <w:r>
        <w:rPr>
          <w:spacing w:val="-3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“&lt;”</w:t>
      </w:r>
      <w:r>
        <w:rPr>
          <w:spacing w:val="-1"/>
        </w:rPr>
        <w:t xml:space="preserve"> </w:t>
      </w:r>
      <w:r>
        <w:t>button.</w:t>
      </w:r>
    </w:p>
    <w:p w14:paraId="0F358441" w14:textId="77777777" w:rsidR="00D357D3" w:rsidRDefault="007B6A02">
      <w:pPr>
        <w:pStyle w:val="BodyText"/>
        <w:spacing w:before="9"/>
        <w:rPr>
          <w:sz w:val="19"/>
        </w:rPr>
      </w:pPr>
      <w:r>
        <w:pict w14:anchorId="0918A875">
          <v:group id="docshapegroup35" o:spid="_x0000_s2089" style="position:absolute;margin-left:72.75pt;margin-top:13.3pt;width:345pt;height:228.55pt;z-index:-15726080;mso-wrap-distance-left:0;mso-wrap-distance-right:0;mso-position-horizontal-relative:page" coordorigin="1455,266" coordsize="6900,4571">
            <v:shape id="docshape36" o:spid="_x0000_s2091" type="#_x0000_t75" style="position:absolute;left:1470;top:324;width:6870;height:4498">
              <v:imagedata r:id="rId11" o:title=""/>
            </v:shape>
            <v:rect id="docshape37" o:spid="_x0000_s2090" style="position:absolute;left:1462;top:273;width:6885;height:4556" filled="f" strokecolor="#4f81bc"/>
            <w10:wrap type="topAndBottom" anchorx="page"/>
          </v:group>
        </w:pict>
      </w:r>
    </w:p>
    <w:p w14:paraId="131F7234" w14:textId="77777777" w:rsidR="00D357D3" w:rsidRDefault="00D357D3">
      <w:pPr>
        <w:pStyle w:val="BodyText"/>
      </w:pPr>
    </w:p>
    <w:p w14:paraId="386CFE65" w14:textId="463BC835" w:rsidR="00D357D3" w:rsidRDefault="007B6A02">
      <w:pPr>
        <w:pStyle w:val="BodyText"/>
        <w:ind w:left="100"/>
      </w:pPr>
      <w:r>
        <w:t>South</w:t>
      </w:r>
      <w:r>
        <w:rPr>
          <w:spacing w:val="1"/>
        </w:rPr>
        <w:t xml:space="preserve"> </w:t>
      </w:r>
      <w:r>
        <w:t>can w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 trick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 w:rsidR="00F926C5">
        <w:rPr>
          <w:rFonts w:ascii="Times New Roman" w:hAnsi="Times New Roman" w:cs="Times New Roman"/>
          <w:spacing w:val="2"/>
        </w:rPr>
        <w:t>♣</w:t>
      </w:r>
      <w:r>
        <w:t>5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optimal play,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8</w:t>
      </w:r>
      <w:r>
        <w:rPr>
          <w:spacing w:val="3"/>
        </w:rPr>
        <w:t xml:space="preserve"> </w:t>
      </w:r>
      <w:r>
        <w:t>tricks.</w:t>
      </w:r>
    </w:p>
    <w:p w14:paraId="486849CC" w14:textId="77777777" w:rsidR="00D357D3" w:rsidRDefault="00D357D3">
      <w:pPr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63E40088" w14:textId="77777777" w:rsidR="00D357D3" w:rsidRDefault="00D357D3">
      <w:pPr>
        <w:pStyle w:val="BodyText"/>
        <w:spacing w:before="1"/>
        <w:rPr>
          <w:sz w:val="5"/>
        </w:rPr>
      </w:pPr>
    </w:p>
    <w:p w14:paraId="3CF5510D" w14:textId="77777777" w:rsidR="00D357D3" w:rsidRDefault="007B6A02">
      <w:pPr>
        <w:pStyle w:val="BodyText"/>
        <w:ind w:left="100"/>
        <w:rPr>
          <w:sz w:val="20"/>
        </w:rPr>
      </w:pPr>
      <w:r>
        <w:rPr>
          <w:sz w:val="20"/>
        </w:rPr>
      </w:r>
      <w:r>
        <w:rPr>
          <w:sz w:val="20"/>
        </w:rPr>
        <w:pict w14:anchorId="22BE2113">
          <v:group id="docshapegroup38" o:spid="_x0000_s2083" style="width:440.25pt;height:330.2pt;mso-position-horizontal-relative:char;mso-position-vertical-relative:line" coordsize="8805,6604">
            <v:shape id="docshape39" o:spid="_x0000_s2088" type="#_x0000_t75" style="position:absolute;left:29;top:50;width:7574;height:4990">
              <v:imagedata r:id="rId12" o:title=""/>
            </v:shape>
            <v:rect id="docshape40" o:spid="_x0000_s2087" style="position:absolute;left:22;top:7;width:7589;height:5040" filled="f" strokecolor="#4f81bc"/>
            <v:shape id="docshape41" o:spid="_x0000_s2086" style="position:absolute;left:5684;top:1296;width:3105;height:5179" coordorigin="5685,1297" coordsize="3105,5179" o:spt="100" adj="0,,0" path="m5685,6476r3105,-19m8783,6451r-8,-5154e" filled="f" strokecolor="#bd4a47" strokeweight="1.5pt">
              <v:stroke joinstyle="round"/>
              <v:formulas/>
              <v:path arrowok="t" o:connecttype="segments"/>
            </v:shape>
            <v:shape id="docshape42" o:spid="_x0000_s2085" style="position:absolute;left:7154;top:1224;width:1620;height:175" coordorigin="7155,1225" coordsize="1620,175" o:spt="100" adj="0,,0" path="m7304,1225r-7,4l7155,1312r142,83l7304,1399r9,-2l7321,1382r-2,-9l7240,1327r-56,l7184,1297r56,l7319,1251r2,-9l7313,1227r-9,-2xm7240,1297r-56,l7184,1327r56,l7236,1325r-44,l7192,1299r44,l7240,1297xm8775,1297r-1535,l7214,1312r26,15l8775,1327r,-30xm7192,1299r,26l7214,1312r-22,-13xm7214,1312r-22,13l7236,1325r-22,-13xm7236,1299r-44,l7214,1312r22,-13xe" fillcolor="#bd4a47" stroked="f">
              <v:stroke joinstyle="round"/>
              <v:formulas/>
              <v:path arrowok="t" o:connecttype="segments"/>
            </v:shape>
            <v:shape id="docshape43" o:spid="_x0000_s2084" type="#_x0000_t202" style="position:absolute;top:6392;width:5557;height:212" filled="f" stroked="f">
              <v:textbox inset="0,0,0,0">
                <w:txbxContent>
                  <w:p w14:paraId="0A42BC76" w14:textId="77777777" w:rsidR="00D357D3" w:rsidRDefault="007B6A02">
                    <w:pPr>
                      <w:spacing w:line="211" w:lineRule="exact"/>
                      <w:rPr>
                        <w:sz w:val="21"/>
                      </w:rPr>
                    </w:pPr>
                    <w:r>
                      <w:rPr>
                        <w:sz w:val="21"/>
                      </w:rPr>
                      <w:t>Sinc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South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won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first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rick,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he</w:t>
                    </w:r>
                    <w:r>
                      <w:rPr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trick</w:t>
                    </w:r>
                    <w:r>
                      <w:rPr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count</w:t>
                    </w:r>
                    <w:r>
                      <w:rPr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has</w:t>
                    </w:r>
                    <w:r>
                      <w:rPr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been</w:t>
                    </w:r>
                    <w:r>
                      <w:rPr>
                        <w:spacing w:val="-6"/>
                        <w:sz w:val="21"/>
                      </w:rPr>
                      <w:t xml:space="preserve"> </w:t>
                    </w:r>
                    <w:r>
                      <w:rPr>
                        <w:sz w:val="21"/>
                      </w:rPr>
                      <w:t>updated.</w:t>
                    </w:r>
                  </w:p>
                </w:txbxContent>
              </v:textbox>
            </v:shape>
            <w10:anchorlock/>
          </v:group>
        </w:pict>
      </w:r>
    </w:p>
    <w:p w14:paraId="2A332BED" w14:textId="77777777" w:rsidR="00D357D3" w:rsidRDefault="00D357D3">
      <w:pPr>
        <w:pStyle w:val="BodyText"/>
        <w:spacing w:before="1"/>
        <w:rPr>
          <w:sz w:val="14"/>
        </w:rPr>
      </w:pPr>
    </w:p>
    <w:p w14:paraId="0828F286" w14:textId="15CAC5FF" w:rsidR="00D357D3" w:rsidRDefault="007B6A02">
      <w:pPr>
        <w:pStyle w:val="BodyText"/>
        <w:spacing w:before="59" w:line="288" w:lineRule="auto"/>
        <w:ind w:left="100"/>
      </w:pPr>
      <w:r>
        <w:t>It’s now time for South to play to the second trick</w:t>
      </w:r>
      <w:r w:rsidR="007214E6">
        <w:t>,</w:t>
      </w:r>
      <w:r>
        <w:t xml:space="preserve"> and you can see that the choice of suits can make a big</w:t>
      </w:r>
      <w:r>
        <w:rPr>
          <w:spacing w:val="1"/>
        </w:rPr>
        <w:t xml:space="preserve"> </w:t>
      </w:r>
      <w:r>
        <w:t>difference in timing and number of tricks possible.</w:t>
      </w:r>
      <w:r>
        <w:rPr>
          <w:spacing w:val="1"/>
        </w:rPr>
        <w:t xml:space="preserve"> </w:t>
      </w:r>
      <w:r>
        <w:t xml:space="preserve">As an example, a spade lead at </w:t>
      </w:r>
      <w:r>
        <w:t>this point can cost you two</w:t>
      </w:r>
      <w:r>
        <w:rPr>
          <w:spacing w:val="-45"/>
        </w:rPr>
        <w:t xml:space="preserve"> </w:t>
      </w:r>
      <w:r>
        <w:t>tricks.</w:t>
      </w:r>
      <w:r>
        <w:rPr>
          <w:spacing w:val="47"/>
        </w:rPr>
        <w:t xml:space="preserve"> </w:t>
      </w:r>
      <w:r>
        <w:t>The optimal</w:t>
      </w:r>
      <w:r>
        <w:rPr>
          <w:spacing w:val="-4"/>
        </w:rPr>
        <w:t xml:space="preserve"> </w:t>
      </w:r>
      <w:r>
        <w:t>“double</w:t>
      </w:r>
      <w:r>
        <w:rPr>
          <w:spacing w:val="-2"/>
        </w:rPr>
        <w:t xml:space="preserve"> </w:t>
      </w:r>
      <w:r>
        <w:t xml:space="preserve">dummy” </w:t>
      </w:r>
      <w:r>
        <w:t xml:space="preserve">line </w:t>
      </w:r>
      <w:r w:rsidR="007214E6">
        <w:t>(</w:t>
      </w:r>
      <w:r w:rsidR="007214E6">
        <w:t xml:space="preserve">indicated by </w:t>
      </w:r>
      <w:r w:rsidR="007214E6">
        <w:t>green</w:t>
      </w:r>
      <w:r w:rsidR="007214E6">
        <w:t xml:space="preserve"> cards</w:t>
      </w:r>
      <w:r w:rsidR="007214E6">
        <w:t xml:space="preserve">)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d</w:t>
      </w:r>
      <w:r>
        <w:rPr>
          <w:spacing w:val="-1"/>
        </w:rPr>
        <w:t xml:space="preserve"> </w:t>
      </w:r>
      <w:r>
        <w:t>a heart</w:t>
      </w:r>
      <w:r>
        <w:rPr>
          <w:spacing w:val="-2"/>
        </w:rPr>
        <w:t xml:space="preserve"> </w:t>
      </w:r>
      <w:r>
        <w:t>or a big</w:t>
      </w:r>
      <w:r>
        <w:rPr>
          <w:spacing w:val="-1"/>
        </w:rPr>
        <w:t xml:space="preserve"> </w:t>
      </w:r>
      <w:r>
        <w:t>club.</w:t>
      </w:r>
    </w:p>
    <w:p w14:paraId="25ECC6D6" w14:textId="77777777" w:rsidR="00D357D3" w:rsidRDefault="00D357D3">
      <w:pPr>
        <w:spacing w:line="288" w:lineRule="auto"/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0794D683" w14:textId="77777777" w:rsidR="00D357D3" w:rsidRDefault="00D357D3">
      <w:pPr>
        <w:pStyle w:val="BodyText"/>
        <w:spacing w:before="1"/>
        <w:rPr>
          <w:sz w:val="5"/>
        </w:rPr>
      </w:pPr>
    </w:p>
    <w:p w14:paraId="73F6201A" w14:textId="77777777" w:rsidR="00D357D3" w:rsidRDefault="007B6A02">
      <w:pPr>
        <w:pStyle w:val="BodyText"/>
        <w:ind w:left="114"/>
        <w:rPr>
          <w:sz w:val="20"/>
        </w:rPr>
      </w:pPr>
      <w:r>
        <w:rPr>
          <w:sz w:val="20"/>
        </w:rPr>
      </w:r>
      <w:r>
        <w:rPr>
          <w:sz w:val="20"/>
        </w:rPr>
        <w:pict w14:anchorId="03423F02">
          <v:group id="docshapegroup44" o:spid="_x0000_s2080" style="width:394.6pt;height:280.1pt;mso-position-horizontal-relative:char;mso-position-vertical-relative:line" coordsize="7892,5602">
            <v:shape id="docshape45" o:spid="_x0000_s2082" type="#_x0000_t75" style="position:absolute;left:15;top:14;width:7862;height:5548">
              <v:imagedata r:id="rId13" o:title=""/>
            </v:shape>
            <v:rect id="docshape46" o:spid="_x0000_s2081" style="position:absolute;left:7;top:7;width:7877;height:5587" filled="f" strokecolor="#4f81bc"/>
            <w10:anchorlock/>
          </v:group>
        </w:pict>
      </w:r>
    </w:p>
    <w:p w14:paraId="443A6E58" w14:textId="77777777" w:rsidR="00D357D3" w:rsidRDefault="00D357D3">
      <w:pPr>
        <w:pStyle w:val="BodyText"/>
        <w:spacing w:before="8"/>
        <w:rPr>
          <w:sz w:val="12"/>
        </w:rPr>
      </w:pPr>
    </w:p>
    <w:p w14:paraId="10A80B33" w14:textId="09B104C0" w:rsidR="00D357D3" w:rsidRDefault="007B6A02">
      <w:pPr>
        <w:pStyle w:val="BodyText"/>
        <w:spacing w:before="92"/>
        <w:ind w:left="100"/>
      </w:pPr>
      <w:r>
        <w:t>I</w:t>
      </w:r>
      <w:r>
        <w:rPr>
          <w:spacing w:val="1"/>
        </w:rPr>
        <w:t xml:space="preserve"> </w:t>
      </w:r>
      <w:r>
        <w:t>chose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d the</w:t>
      </w:r>
      <w:r>
        <w:rPr>
          <w:spacing w:val="-2"/>
        </w:rPr>
        <w:t xml:space="preserve"> </w:t>
      </w:r>
      <w:r w:rsidR="00F926C5">
        <w:rPr>
          <w:rFonts w:ascii="Times New Roman" w:hAnsi="Times New Roman" w:cs="Times New Roman"/>
          <w:spacing w:val="-2"/>
        </w:rPr>
        <w:t>♣</w:t>
      </w:r>
      <w:r>
        <w:t>A</w:t>
      </w:r>
      <w:r>
        <w:rPr>
          <w:spacing w:val="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on</w:t>
      </w:r>
      <w:r>
        <w:rPr>
          <w:spacing w:val="1"/>
        </w:rPr>
        <w:t xml:space="preserve"> </w:t>
      </w:r>
      <w:r>
        <w:t>that trick.</w:t>
      </w:r>
      <w:r>
        <w:rPr>
          <w:spacing w:val="3"/>
        </w:rPr>
        <w:t xml:space="preserve"> </w:t>
      </w:r>
      <w:r>
        <w:t>Now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 lead a</w:t>
      </w:r>
      <w:r>
        <w:rPr>
          <w:spacing w:val="1"/>
        </w:rPr>
        <w:t xml:space="preserve"> </w:t>
      </w:r>
      <w:r>
        <w:t>heart to tak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esse.</w:t>
      </w:r>
    </w:p>
    <w:p w14:paraId="19C26637" w14:textId="77777777" w:rsidR="00D357D3" w:rsidRDefault="007B6A02">
      <w:pPr>
        <w:pStyle w:val="BodyText"/>
        <w:spacing w:before="10"/>
        <w:rPr>
          <w:sz w:val="19"/>
        </w:rPr>
      </w:pPr>
      <w:r>
        <w:pict w14:anchorId="1F77EC59">
          <v:group id="docshapegroup47" o:spid="_x0000_s2077" style="position:absolute;margin-left:72.75pt;margin-top:13.35pt;width:397.5pt;height:282.3pt;z-index:-15724032;mso-wrap-distance-left:0;mso-wrap-distance-right:0;mso-position-horizontal-relative:page" coordorigin="1455,267" coordsize="7950,5646">
            <v:shape id="docshape48" o:spid="_x0000_s2079" type="#_x0000_t75" style="position:absolute;left:1470;top:281;width:7920;height:5579">
              <v:imagedata r:id="rId14" o:title=""/>
            </v:shape>
            <v:rect id="docshape49" o:spid="_x0000_s2078" style="position:absolute;left:1462;top:274;width:7935;height:5631" filled="f" strokecolor="#4f81bc"/>
            <w10:wrap type="topAndBottom" anchorx="page"/>
          </v:group>
        </w:pict>
      </w:r>
    </w:p>
    <w:p w14:paraId="51D818C8" w14:textId="77777777" w:rsidR="00D357D3" w:rsidRDefault="00D357D3">
      <w:pPr>
        <w:pStyle w:val="BodyText"/>
        <w:spacing w:before="5"/>
      </w:pPr>
    </w:p>
    <w:p w14:paraId="6A3B9176" w14:textId="6B6E0053" w:rsidR="00D357D3" w:rsidRDefault="007B6A02">
      <w:pPr>
        <w:pStyle w:val="BodyText"/>
        <w:ind w:left="100"/>
      </w:pPr>
      <w:r>
        <w:t>I</w:t>
      </w:r>
      <w:r>
        <w:rPr>
          <w:spacing w:val="-6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6"/>
        </w:rPr>
        <w:t>♥</w:t>
      </w:r>
      <w:r>
        <w:t>2</w:t>
      </w:r>
      <w:r>
        <w:rPr>
          <w:spacing w:val="-5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ssume</w:t>
      </w:r>
      <w:r>
        <w:rPr>
          <w:spacing w:val="-5"/>
        </w:rPr>
        <w:t xml:space="preserve"> </w:t>
      </w:r>
      <w:r>
        <w:t>West</w:t>
      </w:r>
      <w:r>
        <w:rPr>
          <w:spacing w:val="-7"/>
        </w:rPr>
        <w:t xml:space="preserve"> </w:t>
      </w:r>
      <w:r>
        <w:t>duck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5.</w:t>
      </w:r>
    </w:p>
    <w:p w14:paraId="0A484FC9" w14:textId="77777777" w:rsidR="00D357D3" w:rsidRDefault="00D357D3">
      <w:pPr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1329856C" w14:textId="77777777" w:rsidR="00D357D3" w:rsidRDefault="00D357D3">
      <w:pPr>
        <w:pStyle w:val="BodyText"/>
        <w:spacing w:before="1"/>
        <w:rPr>
          <w:sz w:val="5"/>
        </w:rPr>
      </w:pPr>
    </w:p>
    <w:p w14:paraId="3AF04AF0" w14:textId="77777777" w:rsidR="00D357D3" w:rsidRDefault="007B6A02">
      <w:pPr>
        <w:pStyle w:val="BodyText"/>
        <w:ind w:left="114"/>
        <w:rPr>
          <w:sz w:val="20"/>
        </w:rPr>
      </w:pPr>
      <w:r>
        <w:rPr>
          <w:sz w:val="20"/>
        </w:rPr>
      </w:r>
      <w:r>
        <w:rPr>
          <w:sz w:val="20"/>
        </w:rPr>
        <w:pict w14:anchorId="230DE25E">
          <v:group id="docshapegroup50" o:spid="_x0000_s2074" style="width:406.85pt;height:285.9pt;mso-position-horizontal-relative:char;mso-position-vertical-relative:line" coordsize="8137,5718">
            <v:shape id="docshape51" o:spid="_x0000_s2076" type="#_x0000_t75" style="position:absolute;left:15;top:14;width:8107;height:5663">
              <v:imagedata r:id="rId15" o:title=""/>
            </v:shape>
            <v:rect id="docshape52" o:spid="_x0000_s2075" style="position:absolute;left:7;top:7;width:8122;height:5703" filled="f" strokecolor="#4f81bc"/>
            <w10:anchorlock/>
          </v:group>
        </w:pict>
      </w:r>
    </w:p>
    <w:p w14:paraId="2F77B6B3" w14:textId="77777777" w:rsidR="00D357D3" w:rsidRDefault="00D357D3">
      <w:pPr>
        <w:pStyle w:val="BodyText"/>
        <w:spacing w:before="8"/>
        <w:rPr>
          <w:sz w:val="12"/>
        </w:rPr>
      </w:pPr>
    </w:p>
    <w:p w14:paraId="1EA8BEE1" w14:textId="24740DFA" w:rsidR="00D357D3" w:rsidRDefault="007B6A02">
      <w:pPr>
        <w:pStyle w:val="BodyText"/>
        <w:spacing w:before="92"/>
        <w:ind w:left="100"/>
      </w:pPr>
      <w:r>
        <w:t>If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put</w:t>
      </w:r>
      <w:r>
        <w:rPr>
          <w:spacing w:val="-5"/>
        </w:rPr>
        <w:t xml:space="preserve"> </w:t>
      </w:r>
      <w:r w:rsidR="007214E6">
        <w:rPr>
          <w:spacing w:val="-5"/>
        </w:rPr>
        <w:t>u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6"/>
        </w:rPr>
        <w:t>♥</w:t>
      </w:r>
      <w:r>
        <w:t>J</w:t>
      </w:r>
      <w:r>
        <w:rPr>
          <w:spacing w:val="-7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still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8</w:t>
      </w:r>
      <w:r>
        <w:rPr>
          <w:spacing w:val="-4"/>
        </w:rPr>
        <w:t xml:space="preserve"> </w:t>
      </w:r>
      <w:r>
        <w:t>tricks.</w:t>
      </w:r>
      <w:r>
        <w:rPr>
          <w:spacing w:val="-5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put</w:t>
      </w:r>
      <w:r>
        <w:rPr>
          <w:spacing w:val="-5"/>
        </w:rPr>
        <w:t xml:space="preserve"> </w:t>
      </w:r>
      <w:r w:rsidR="007214E6">
        <w:rPr>
          <w:spacing w:val="-5"/>
        </w:rPr>
        <w:t>up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6"/>
        </w:rPr>
        <w:t>♥</w:t>
      </w:r>
      <w:r>
        <w:t>K</w:t>
      </w:r>
      <w:r>
        <w:t>,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7</w:t>
      </w:r>
      <w:r>
        <w:rPr>
          <w:spacing w:val="-5"/>
        </w:rPr>
        <w:t xml:space="preserve"> </w:t>
      </w:r>
      <w:r>
        <w:t>tricks.</w:t>
      </w:r>
    </w:p>
    <w:p w14:paraId="4AAF8D03" w14:textId="77777777" w:rsidR="00D357D3" w:rsidRDefault="007B6A02">
      <w:pPr>
        <w:pStyle w:val="BodyText"/>
        <w:spacing w:before="10"/>
        <w:rPr>
          <w:sz w:val="19"/>
        </w:rPr>
      </w:pPr>
      <w:r>
        <w:pict w14:anchorId="66B1FCA6">
          <v:group id="docshapegroup53" o:spid="_x0000_s2071" style="position:absolute;margin-left:72.75pt;margin-top:13.35pt;width:411.15pt;height:285.15pt;z-index:-15723008;mso-wrap-distance-left:0;mso-wrap-distance-right:0;mso-position-horizontal-relative:page" coordorigin="1455,267" coordsize="8223,5703">
            <v:shape id="docshape54" o:spid="_x0000_s2073" type="#_x0000_t75" style="position:absolute;left:1470;top:281;width:8193;height:5673">
              <v:imagedata r:id="rId16" o:title=""/>
            </v:shape>
            <v:rect id="docshape55" o:spid="_x0000_s2072" style="position:absolute;left:1462;top:274;width:8208;height:5688" filled="f" strokecolor="#4f81bc"/>
            <w10:wrap type="topAndBottom" anchorx="page"/>
          </v:group>
        </w:pict>
      </w:r>
    </w:p>
    <w:p w14:paraId="4BC18CAC" w14:textId="77777777" w:rsidR="00D357D3" w:rsidRDefault="00D357D3">
      <w:pPr>
        <w:pStyle w:val="BodyText"/>
        <w:spacing w:before="8"/>
      </w:pPr>
    </w:p>
    <w:p w14:paraId="07FAA4E8" w14:textId="066D2ADC" w:rsidR="00D357D3" w:rsidRDefault="007B6A02" w:rsidP="00F926C5">
      <w:pPr>
        <w:pStyle w:val="BodyText"/>
        <w:ind w:left="100"/>
        <w:sectPr w:rsidR="00D357D3">
          <w:pgSz w:w="12240" w:h="15840"/>
          <w:pgMar w:top="1540" w:right="1320" w:bottom="920" w:left="1340" w:header="720" w:footer="736" w:gutter="0"/>
          <w:cols w:space="720"/>
        </w:sectPr>
      </w:pPr>
      <w:r>
        <w:t>Now if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lead anything</w:t>
      </w:r>
      <w:r>
        <w:rPr>
          <w:spacing w:val="-1"/>
        </w:rPr>
        <w:t xml:space="preserve"> </w:t>
      </w:r>
      <w:r>
        <w:t>but the</w:t>
      </w:r>
      <w:r>
        <w:rPr>
          <w:spacing w:val="1"/>
        </w:rPr>
        <w:t xml:space="preserve"> </w:t>
      </w:r>
      <w:r w:rsidR="00F926C5">
        <w:rPr>
          <w:rFonts w:ascii="Times New Roman" w:hAnsi="Times New Roman" w:cs="Times New Roman"/>
          <w:spacing w:val="1"/>
        </w:rPr>
        <w:t>♣</w:t>
      </w:r>
      <w:r>
        <w:t>9,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fewer</w:t>
      </w:r>
      <w:r>
        <w:rPr>
          <w:spacing w:val="1"/>
        </w:rPr>
        <w:t xml:space="preserve"> </w:t>
      </w:r>
      <w:r>
        <w:t>tricks tha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ptimal line</w:t>
      </w:r>
      <w:r w:rsidR="00F926C5">
        <w:t>.</w:t>
      </w:r>
    </w:p>
    <w:p w14:paraId="3594FB80" w14:textId="77777777" w:rsidR="00D357D3" w:rsidRDefault="00D357D3">
      <w:pPr>
        <w:pStyle w:val="BodyText"/>
        <w:spacing w:before="1"/>
        <w:rPr>
          <w:sz w:val="5"/>
        </w:rPr>
      </w:pPr>
    </w:p>
    <w:p w14:paraId="2F811F37" w14:textId="77777777" w:rsidR="00D357D3" w:rsidRDefault="007B6A02">
      <w:pPr>
        <w:pStyle w:val="BodyText"/>
        <w:ind w:left="114"/>
        <w:rPr>
          <w:sz w:val="20"/>
        </w:rPr>
      </w:pPr>
      <w:r>
        <w:rPr>
          <w:sz w:val="20"/>
        </w:rPr>
      </w:r>
      <w:r>
        <w:rPr>
          <w:sz w:val="20"/>
        </w:rPr>
        <w:pict w14:anchorId="20CB8CFC">
          <v:group id="docshapegroup56" o:spid="_x0000_s2068" style="width:406.1pt;height:282.3pt;mso-position-horizontal-relative:char;mso-position-vertical-relative:line" coordsize="8122,5646">
            <v:shape id="docshape57" o:spid="_x0000_s2070" type="#_x0000_t75" style="position:absolute;left:15;top:64;width:8092;height:5516">
              <v:imagedata r:id="rId17" o:title=""/>
            </v:shape>
            <v:rect id="docshape58" o:spid="_x0000_s2069" style="position:absolute;left:7;top:7;width:8107;height:5631" filled="f" strokecolor="#4f81bc"/>
            <w10:anchorlock/>
          </v:group>
        </w:pict>
      </w:r>
    </w:p>
    <w:p w14:paraId="07973FED" w14:textId="77777777" w:rsidR="00D357D3" w:rsidRDefault="00D357D3">
      <w:pPr>
        <w:pStyle w:val="BodyText"/>
        <w:spacing w:before="7"/>
        <w:rPr>
          <w:sz w:val="11"/>
        </w:rPr>
      </w:pPr>
    </w:p>
    <w:p w14:paraId="507C0A63" w14:textId="39D8AA70" w:rsidR="00D357D3" w:rsidRDefault="007B6A02">
      <w:pPr>
        <w:pStyle w:val="BodyText"/>
        <w:spacing w:before="91"/>
        <w:ind w:left="100"/>
      </w:pPr>
      <w:r>
        <w:rPr>
          <w:w w:val="95"/>
        </w:rPr>
        <w:t>Now</w:t>
      </w:r>
      <w:r>
        <w:rPr>
          <w:spacing w:val="5"/>
          <w:w w:val="95"/>
        </w:rPr>
        <w:t xml:space="preserve"> </w:t>
      </w:r>
      <w:r>
        <w:rPr>
          <w:w w:val="95"/>
        </w:rPr>
        <w:t>I</w:t>
      </w:r>
      <w:r>
        <w:rPr>
          <w:spacing w:val="5"/>
          <w:w w:val="95"/>
        </w:rPr>
        <w:t xml:space="preserve"> </w:t>
      </w:r>
      <w:r>
        <w:rPr>
          <w:w w:val="95"/>
        </w:rPr>
        <w:t>lead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6"/>
        </w:rPr>
        <w:t>♥</w:t>
      </w:r>
      <w:r>
        <w:rPr>
          <w:w w:val="95"/>
        </w:rPr>
        <w:t>6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win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6"/>
        </w:rPr>
        <w:t>♥</w:t>
      </w:r>
      <w:r>
        <w:rPr>
          <w:w w:val="95"/>
        </w:rPr>
        <w:t>K</w:t>
      </w:r>
    </w:p>
    <w:p w14:paraId="41A76702" w14:textId="77777777" w:rsidR="00D357D3" w:rsidRDefault="007B6A02">
      <w:pPr>
        <w:pStyle w:val="BodyText"/>
        <w:spacing w:before="9"/>
        <w:rPr>
          <w:sz w:val="19"/>
        </w:rPr>
      </w:pPr>
      <w:r>
        <w:pict w14:anchorId="3BEC5173">
          <v:group id="docshapegroup59" o:spid="_x0000_s2065" style="position:absolute;margin-left:72.75pt;margin-top:13.3pt;width:406.85pt;height:288.05pt;z-index:-15721984;mso-wrap-distance-left:0;mso-wrap-distance-right:0;mso-position-horizontal-relative:page" coordorigin="1455,266" coordsize="8137,5761">
            <v:shape id="docshape60" o:spid="_x0000_s2067" type="#_x0000_t75" style="position:absolute;left:1470;top:280;width:8107;height:5719">
              <v:imagedata r:id="rId18" o:title=""/>
            </v:shape>
            <v:rect id="docshape61" o:spid="_x0000_s2066" style="position:absolute;left:1462;top:273;width:8122;height:5746" filled="f" strokecolor="#4f81bc"/>
            <w10:wrap type="topAndBottom" anchorx="page"/>
          </v:group>
        </w:pict>
      </w:r>
    </w:p>
    <w:p w14:paraId="4E2798E8" w14:textId="77777777" w:rsidR="00D357D3" w:rsidRDefault="00D357D3">
      <w:pPr>
        <w:pStyle w:val="BodyText"/>
        <w:spacing w:before="8"/>
      </w:pPr>
    </w:p>
    <w:p w14:paraId="6021ECAC" w14:textId="65A48305" w:rsidR="00D357D3" w:rsidRDefault="007B6A02">
      <w:pPr>
        <w:pStyle w:val="BodyText"/>
        <w:spacing w:before="1"/>
        <w:ind w:left="100"/>
      </w:pPr>
      <w:r>
        <w:t>Now, I’ll</w:t>
      </w:r>
      <w:r>
        <w:rPr>
          <w:spacing w:val="1"/>
        </w:rPr>
        <w:t xml:space="preserve"> </w:t>
      </w:r>
      <w:r>
        <w:t>lead the</w:t>
      </w:r>
      <w:r>
        <w:rPr>
          <w:spacing w:val="-2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4 towards my hand and</w:t>
      </w:r>
      <w:r>
        <w:rPr>
          <w:spacing w:val="-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what happens</w:t>
      </w:r>
      <w:r>
        <w:rPr>
          <w:spacing w:val="-2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East</w:t>
      </w:r>
      <w:r>
        <w:rPr>
          <w:spacing w:val="-3"/>
        </w:rPr>
        <w:t xml:space="preserve"> </w:t>
      </w:r>
      <w:r>
        <w:t>wins with his</w:t>
      </w:r>
      <w:r>
        <w:rPr>
          <w:spacing w:val="-2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A.</w:t>
      </w:r>
    </w:p>
    <w:p w14:paraId="10816E02" w14:textId="77777777" w:rsidR="00D357D3" w:rsidRDefault="00D357D3">
      <w:pPr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50660F4D" w14:textId="77777777" w:rsidR="00D357D3" w:rsidRDefault="00D357D3">
      <w:pPr>
        <w:pStyle w:val="BodyText"/>
        <w:spacing w:before="1"/>
        <w:rPr>
          <w:sz w:val="5"/>
        </w:rPr>
      </w:pPr>
    </w:p>
    <w:p w14:paraId="7665EF3C" w14:textId="77777777" w:rsidR="00D357D3" w:rsidRDefault="007B6A02">
      <w:pPr>
        <w:pStyle w:val="BodyText"/>
        <w:ind w:left="114"/>
        <w:rPr>
          <w:sz w:val="20"/>
        </w:rPr>
      </w:pPr>
      <w:r>
        <w:rPr>
          <w:sz w:val="20"/>
        </w:rPr>
      </w:r>
      <w:r>
        <w:rPr>
          <w:sz w:val="20"/>
        </w:rPr>
        <w:pict w14:anchorId="5F607AE1">
          <v:group id="docshapegroup62" o:spid="_x0000_s2062" style="width:379.5pt;height:270.05pt;mso-position-horizontal-relative:char;mso-position-vertical-relative:line" coordsize="7590,5401">
            <v:shape id="docshape63" o:spid="_x0000_s2064" type="#_x0000_t75" style="position:absolute;left:15;top:14;width:7560;height:5359">
              <v:imagedata r:id="rId19" o:title=""/>
            </v:shape>
            <v:rect id="docshape64" o:spid="_x0000_s2063" style="position:absolute;left:7;top:7;width:7575;height:5386" filled="f" strokecolor="#4f81bc"/>
            <w10:anchorlock/>
          </v:group>
        </w:pict>
      </w:r>
    </w:p>
    <w:p w14:paraId="3F97D113" w14:textId="77777777" w:rsidR="00D357D3" w:rsidRDefault="00D357D3">
      <w:pPr>
        <w:pStyle w:val="BodyText"/>
        <w:spacing w:before="7"/>
        <w:rPr>
          <w:sz w:val="11"/>
        </w:rPr>
      </w:pPr>
    </w:p>
    <w:p w14:paraId="3E3C9E8B" w14:textId="4A24061B" w:rsidR="00D357D3" w:rsidRDefault="007B6A02">
      <w:pPr>
        <w:pStyle w:val="BodyText"/>
        <w:spacing w:before="91"/>
        <w:ind w:left="100"/>
      </w:pPr>
      <w:r>
        <w:t>East</w:t>
      </w:r>
      <w:r>
        <w:rPr>
          <w:spacing w:val="1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lead</w:t>
      </w:r>
      <w:r>
        <w:rPr>
          <w:spacing w:val="3"/>
        </w:rPr>
        <w:t xml:space="preserve"> </w:t>
      </w:r>
      <w:r>
        <w:t>his</w:t>
      </w:r>
      <w:r>
        <w:rPr>
          <w:spacing w:val="1"/>
        </w:rPr>
        <w:t xml:space="preserve"> </w:t>
      </w:r>
      <w:r w:rsidR="00F926C5">
        <w:rPr>
          <w:rFonts w:ascii="Times New Roman" w:hAnsi="Times New Roman" w:cs="Times New Roman"/>
        </w:rPr>
        <w:t>♠</w:t>
      </w:r>
      <w:r>
        <w:t>2</w:t>
      </w:r>
      <w:r>
        <w:rPr>
          <w:spacing w:val="2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partner’s</w:t>
      </w:r>
      <w:r>
        <w:rPr>
          <w:spacing w:val="2"/>
        </w:rPr>
        <w:t xml:space="preserve"> </w:t>
      </w:r>
      <w:r w:rsidR="00F926C5">
        <w:rPr>
          <w:rFonts w:ascii="Times New Roman" w:hAnsi="Times New Roman" w:cs="Times New Roman"/>
        </w:rPr>
        <w:t>♠</w:t>
      </w:r>
      <w:r>
        <w:t>A.</w:t>
      </w:r>
    </w:p>
    <w:p w14:paraId="369B0FC4" w14:textId="77777777" w:rsidR="00D357D3" w:rsidRDefault="007B6A02">
      <w:pPr>
        <w:pStyle w:val="BodyText"/>
        <w:spacing w:before="9"/>
        <w:rPr>
          <w:sz w:val="19"/>
        </w:rPr>
      </w:pPr>
      <w:r>
        <w:pict w14:anchorId="1356F676">
          <v:group id="docshapegroup65" o:spid="_x0000_s2059" style="position:absolute;margin-left:72.75pt;margin-top:13.3pt;width:397.5pt;height:280.85pt;z-index:-15720960;mso-wrap-distance-left:0;mso-wrap-distance-right:0;mso-position-horizontal-relative:page" coordorigin="1455,266" coordsize="7950,5617">
            <v:shape id="docshape66" o:spid="_x0000_s2061" type="#_x0000_t75" style="position:absolute;left:1470;top:280;width:7920;height:5550">
              <v:imagedata r:id="rId20" o:title=""/>
            </v:shape>
            <v:rect id="docshape67" o:spid="_x0000_s2060" style="position:absolute;left:1462;top:273;width:7935;height:5602" filled="f" strokecolor="#4f81bc"/>
            <w10:wrap type="topAndBottom" anchorx="page"/>
          </v:group>
        </w:pict>
      </w:r>
    </w:p>
    <w:p w14:paraId="75B8A0CD" w14:textId="77777777" w:rsidR="00D357D3" w:rsidRDefault="00D357D3">
      <w:pPr>
        <w:pStyle w:val="BodyText"/>
        <w:spacing w:before="4"/>
      </w:pPr>
    </w:p>
    <w:p w14:paraId="46FDC711" w14:textId="77777777" w:rsidR="00D357D3" w:rsidRDefault="007B6A02">
      <w:pPr>
        <w:pStyle w:val="BodyText"/>
        <w:spacing w:line="288" w:lineRule="auto"/>
        <w:ind w:left="100"/>
      </w:pPr>
      <w:r>
        <w:t>Now West can cash his hearts and exit with a diamond.</w:t>
      </w:r>
      <w:r>
        <w:rPr>
          <w:spacing w:val="1"/>
        </w:rPr>
        <w:t xml:space="preserve"> </w:t>
      </w:r>
      <w:r>
        <w:t>In this deal, you can see he could lead diamonds first,</w:t>
      </w:r>
      <w:r>
        <w:rPr>
          <w:spacing w:val="-45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will set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partner’s</w:t>
      </w:r>
      <w:r>
        <w:rPr>
          <w:spacing w:val="-2"/>
        </w:rPr>
        <w:t xml:space="preserve"> </w:t>
      </w:r>
      <w:r>
        <w:t>diamond</w:t>
      </w:r>
      <w:r>
        <w:rPr>
          <w:spacing w:val="-1"/>
        </w:rPr>
        <w:t xml:space="preserve"> </w:t>
      </w:r>
      <w:r>
        <w:t>winner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/W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till make</w:t>
      </w:r>
      <w:r>
        <w:rPr>
          <w:spacing w:val="-1"/>
        </w:rPr>
        <w:t xml:space="preserve"> </w:t>
      </w:r>
      <w:r>
        <w:t>5</w:t>
      </w:r>
      <w:r>
        <w:rPr>
          <w:spacing w:val="-1"/>
        </w:rPr>
        <w:t xml:space="preserve"> </w:t>
      </w:r>
      <w:r>
        <w:t>tricks.</w:t>
      </w:r>
      <w:r>
        <w:rPr>
          <w:spacing w:val="46"/>
        </w:rPr>
        <w:t xml:space="preserve"> </w:t>
      </w:r>
      <w:r>
        <w:t>With BSOL</w:t>
      </w:r>
      <w:r>
        <w:rPr>
          <w:spacing w:val="-1"/>
        </w:rPr>
        <w:t xml:space="preserve"> </w:t>
      </w:r>
      <w:r>
        <w:t>you can</w:t>
      </w:r>
      <w:r>
        <w:rPr>
          <w:spacing w:val="-2"/>
        </w:rPr>
        <w:t xml:space="preserve"> </w:t>
      </w:r>
      <w:r>
        <w:t>try it</w:t>
      </w:r>
      <w:r>
        <w:rPr>
          <w:spacing w:val="-1"/>
        </w:rPr>
        <w:t xml:space="preserve"> </w:t>
      </w:r>
      <w:r>
        <w:t>either</w:t>
      </w:r>
    </w:p>
    <w:p w14:paraId="10CAB4EA" w14:textId="77777777" w:rsidR="00D357D3" w:rsidRDefault="00D357D3">
      <w:pPr>
        <w:spacing w:line="288" w:lineRule="auto"/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4B8B3166" w14:textId="6EB1E75D" w:rsidR="00D357D3" w:rsidRDefault="007B6A02">
      <w:pPr>
        <w:pStyle w:val="BodyText"/>
        <w:spacing w:before="48" w:line="288" w:lineRule="auto"/>
        <w:ind w:left="100" w:right="166"/>
      </w:pPr>
      <w:r>
        <w:lastRenderedPageBreak/>
        <w:t>way and see what happens.</w:t>
      </w:r>
      <w:r>
        <w:rPr>
          <w:spacing w:val="1"/>
        </w:rPr>
        <w:t xml:space="preserve"> </w:t>
      </w:r>
      <w:r>
        <w:t>It is a great tool for improving your play of the hand, defen</w:t>
      </w:r>
      <w:r w:rsidR="007214E6">
        <w:t>c</w:t>
      </w:r>
      <w:r>
        <w:t>e, end plays,</w:t>
      </w:r>
      <w:r>
        <w:rPr>
          <w:spacing w:val="-45"/>
        </w:rPr>
        <w:t xml:space="preserve"> </w:t>
      </w:r>
      <w:r>
        <w:t>squeezes, etc.</w:t>
      </w:r>
      <w:r>
        <w:rPr>
          <w:spacing w:val="46"/>
        </w:rPr>
        <w:t xml:space="preserve"> </w:t>
      </w:r>
      <w:r>
        <w:t>Let’s</w:t>
      </w:r>
      <w:r>
        <w:rPr>
          <w:spacing w:val="-1"/>
        </w:rPr>
        <w:t xml:space="preserve"> </w:t>
      </w:r>
      <w:r>
        <w:t>tr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7 and</w:t>
      </w:r>
      <w:r>
        <w:rPr>
          <w:spacing w:val="-1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happens.</w:t>
      </w:r>
    </w:p>
    <w:p w14:paraId="35F2FF54" w14:textId="77777777" w:rsidR="00D357D3" w:rsidRDefault="007B6A02">
      <w:pPr>
        <w:pStyle w:val="BodyText"/>
        <w:spacing w:before="7"/>
        <w:rPr>
          <w:sz w:val="15"/>
        </w:rPr>
      </w:pPr>
      <w:r>
        <w:pict w14:anchorId="0A39D5DA">
          <v:group id="docshapegroup68" o:spid="_x0000_s2056" style="position:absolute;margin-left:72.75pt;margin-top:10.75pt;width:394.6pt;height:282.3pt;z-index:-15720448;mso-wrap-distance-left:0;mso-wrap-distance-right:0;mso-position-horizontal-relative:page" coordorigin="1455,215" coordsize="7892,5646">
            <v:shape id="docshape69" o:spid="_x0000_s2058" type="#_x0000_t75" style="position:absolute;left:1470;top:229;width:7862;height:5579">
              <v:imagedata r:id="rId21" o:title=""/>
            </v:shape>
            <v:rect id="docshape70" o:spid="_x0000_s2057" style="position:absolute;left:1462;top:222;width:7877;height:5631" filled="f" strokecolor="#4f81bc"/>
            <w10:wrap type="topAndBottom" anchorx="page"/>
          </v:group>
        </w:pict>
      </w:r>
    </w:p>
    <w:p w14:paraId="463A1B39" w14:textId="77777777" w:rsidR="00D357D3" w:rsidRDefault="00D357D3">
      <w:pPr>
        <w:pStyle w:val="BodyText"/>
        <w:spacing w:before="3"/>
      </w:pPr>
    </w:p>
    <w:p w14:paraId="3E332E27" w14:textId="35307BAB" w:rsidR="00D357D3" w:rsidRDefault="007B6A02">
      <w:pPr>
        <w:pStyle w:val="BodyText"/>
        <w:ind w:left="100"/>
      </w:pPr>
      <w:r>
        <w:t>South wins</w:t>
      </w:r>
      <w:r>
        <w:rPr>
          <w:spacing w:val="-1"/>
        </w:rPr>
        <w:t xml:space="preserve"> </w:t>
      </w:r>
      <w:r>
        <w:t xml:space="preserve">the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K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ashes</w:t>
      </w:r>
      <w:r>
        <w:rPr>
          <w:spacing w:val="-1"/>
        </w:rPr>
        <w:t xml:space="preserve"> </w:t>
      </w:r>
      <w:r>
        <w:t>h</w:t>
      </w:r>
      <w:r>
        <w:t>is</w:t>
      </w:r>
      <w:r>
        <w:rPr>
          <w:spacing w:val="-1"/>
        </w:rPr>
        <w:t xml:space="preserve"> </w:t>
      </w:r>
      <w:r>
        <w:t>clubs</w:t>
      </w:r>
      <w:r>
        <w:rPr>
          <w:spacing w:val="-1"/>
        </w:rPr>
        <w:t xml:space="preserve"> </w:t>
      </w:r>
      <w:r>
        <w:t>from the</w:t>
      </w:r>
      <w:r>
        <w:rPr>
          <w:spacing w:val="-3"/>
        </w:rPr>
        <w:t xml:space="preserve"> </w:t>
      </w:r>
      <w:r>
        <w:t>top.</w:t>
      </w:r>
    </w:p>
    <w:p w14:paraId="4C7E5CD8" w14:textId="77777777" w:rsidR="00D357D3" w:rsidRDefault="007B6A02">
      <w:pPr>
        <w:pStyle w:val="BodyText"/>
        <w:spacing w:before="11"/>
        <w:rPr>
          <w:sz w:val="19"/>
        </w:rPr>
      </w:pPr>
      <w:r>
        <w:pict w14:anchorId="67CDBC86">
          <v:group id="docshapegroup71" o:spid="_x0000_s2053" style="position:absolute;margin-left:72.75pt;margin-top:13.4pt;width:391.7pt;height:274.35pt;z-index:-15719936;mso-wrap-distance-left:0;mso-wrap-distance-right:0;mso-position-horizontal-relative:page" coordorigin="1455,268" coordsize="7834,5487">
            <v:shape id="docshape72" o:spid="_x0000_s2055" type="#_x0000_t75" style="position:absolute;left:1470;top:282;width:7804;height:5421">
              <v:imagedata r:id="rId22" o:title=""/>
            </v:shape>
            <v:rect id="docshape73" o:spid="_x0000_s2054" style="position:absolute;left:1462;top:275;width:7819;height:5472" filled="f" strokecolor="#4f81bc"/>
            <w10:wrap type="topAndBottom" anchorx="page"/>
          </v:group>
        </w:pict>
      </w:r>
    </w:p>
    <w:p w14:paraId="26BC99AB" w14:textId="77777777" w:rsidR="00D357D3" w:rsidRDefault="00D357D3">
      <w:pPr>
        <w:rPr>
          <w:sz w:val="19"/>
        </w:rPr>
        <w:sectPr w:rsidR="00D357D3">
          <w:pgSz w:w="12240" w:h="15840"/>
          <w:pgMar w:top="1540" w:right="1320" w:bottom="920" w:left="1340" w:header="720" w:footer="736" w:gutter="0"/>
          <w:cols w:space="720"/>
        </w:sectPr>
      </w:pPr>
    </w:p>
    <w:p w14:paraId="2C600EBD" w14:textId="77777777" w:rsidR="00D357D3" w:rsidRDefault="00D357D3">
      <w:pPr>
        <w:pStyle w:val="BodyText"/>
        <w:spacing w:before="1"/>
        <w:rPr>
          <w:sz w:val="5"/>
        </w:rPr>
      </w:pPr>
    </w:p>
    <w:p w14:paraId="7C22256C" w14:textId="77777777" w:rsidR="00D357D3" w:rsidRDefault="007B6A02">
      <w:pPr>
        <w:pStyle w:val="BodyText"/>
        <w:ind w:left="114"/>
        <w:rPr>
          <w:sz w:val="20"/>
        </w:rPr>
      </w:pPr>
      <w:r>
        <w:rPr>
          <w:sz w:val="20"/>
        </w:rPr>
      </w:r>
      <w:r>
        <w:rPr>
          <w:sz w:val="20"/>
        </w:rPr>
        <w:pict w14:anchorId="02A8A784">
          <v:group id="docshapegroup74" o:spid="_x0000_s2050" style="width:384.5pt;height:272.2pt;mso-position-horizontal-relative:char;mso-position-vertical-relative:line" coordsize="7690,5444">
            <v:shape id="docshape75" o:spid="_x0000_s2052" type="#_x0000_t75" style="position:absolute;left:15;top:14;width:7660;height:5402">
              <v:imagedata r:id="rId23" o:title=""/>
            </v:shape>
            <v:rect id="docshape76" o:spid="_x0000_s2051" style="position:absolute;left:7;top:7;width:7675;height:5429" filled="f" strokecolor="#4f81bc"/>
            <w10:anchorlock/>
          </v:group>
        </w:pict>
      </w:r>
    </w:p>
    <w:p w14:paraId="4502AC5A" w14:textId="77777777" w:rsidR="00D357D3" w:rsidRDefault="00D357D3">
      <w:pPr>
        <w:pStyle w:val="BodyText"/>
        <w:spacing w:before="2"/>
        <w:rPr>
          <w:sz w:val="14"/>
        </w:rPr>
      </w:pPr>
    </w:p>
    <w:p w14:paraId="129AC5F3" w14:textId="052016E2" w:rsidR="00D357D3" w:rsidRDefault="007B6A02">
      <w:pPr>
        <w:pStyle w:val="BodyText"/>
        <w:spacing w:before="58" w:line="288" w:lineRule="auto"/>
        <w:ind w:left="100" w:right="353"/>
        <w:jc w:val="both"/>
      </w:pPr>
      <w:r>
        <w:t>Here it is time for East to discard on South’s final club. Suppose he has forgotten the count and chooses to</w:t>
      </w:r>
      <w:r>
        <w:rPr>
          <w:spacing w:val="1"/>
        </w:rPr>
        <w:t xml:space="preserve"> </w:t>
      </w:r>
      <w:r>
        <w:t>discard a diamond.</w:t>
      </w:r>
      <w:r>
        <w:rPr>
          <w:spacing w:val="1"/>
        </w:rPr>
        <w:t xml:space="preserve"> </w:t>
      </w:r>
      <w:r>
        <w:t xml:space="preserve">If he discards the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8, his side can only make 4 tricks because he will be thrown in with</w:t>
      </w:r>
      <w:r>
        <w:rPr>
          <w:spacing w:val="1"/>
        </w:rPr>
        <w:t xml:space="preserve"> </w:t>
      </w:r>
      <w:r>
        <w:t>th</w:t>
      </w:r>
      <w:r>
        <w:t xml:space="preserve">e </w:t>
      </w:r>
      <w:r w:rsidR="00F926C5">
        <w:rPr>
          <w:rFonts w:ascii="Times New Roman" w:hAnsi="Times New Roman" w:cs="Times New Roman"/>
        </w:rPr>
        <w:t>♠</w:t>
      </w:r>
      <w:r>
        <w:t xml:space="preserve">K and can win the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 xml:space="preserve">10 but will then have to lead the </w:t>
      </w:r>
      <w:r w:rsidR="00F926C5">
        <w:rPr>
          <w:rFonts w:ascii="Times New Roman" w:hAnsi="Times New Roman" w:cs="Times New Roman"/>
        </w:rPr>
        <w:t>♠</w:t>
      </w:r>
      <w:r>
        <w:t xml:space="preserve">9 to North’s </w:t>
      </w:r>
      <w:r w:rsidR="00F926C5">
        <w:rPr>
          <w:rFonts w:ascii="Times New Roman" w:hAnsi="Times New Roman" w:cs="Times New Roman"/>
        </w:rPr>
        <w:t>♠</w:t>
      </w:r>
      <w:r>
        <w:t>Q.</w:t>
      </w:r>
      <w:r>
        <w:rPr>
          <w:spacing w:val="1"/>
        </w:rPr>
        <w:t xml:space="preserve"> </w:t>
      </w:r>
      <w:r>
        <w:t xml:space="preserve">If he discards the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10, when</w:t>
      </w:r>
      <w:r>
        <w:rPr>
          <w:spacing w:val="1"/>
        </w:rPr>
        <w:t xml:space="preserve"> </w:t>
      </w:r>
      <w:r>
        <w:t>he wins the</w:t>
      </w:r>
      <w:r>
        <w:rPr>
          <w:spacing w:val="-2"/>
        </w:rPr>
        <w:t xml:space="preserve"> </w:t>
      </w:r>
      <w:r w:rsidR="00F926C5">
        <w:rPr>
          <w:rFonts w:ascii="Times New Roman" w:hAnsi="Times New Roman" w:cs="Times New Roman"/>
          <w:spacing w:val="-2"/>
        </w:rPr>
        <w:t>♠</w:t>
      </w:r>
      <w:r>
        <w:t>K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can lead</w:t>
      </w:r>
      <w:r>
        <w:rPr>
          <w:spacing w:val="-2"/>
        </w:rPr>
        <w:t xml:space="preserve"> </w:t>
      </w:r>
      <w:r>
        <w:t>his</w:t>
      </w:r>
      <w:r>
        <w:rPr>
          <w:spacing w:val="1"/>
        </w:rPr>
        <w:t xml:space="preserve">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 xml:space="preserve">8 to West’s </w:t>
      </w:r>
      <w:r w:rsidR="00F926C5" w:rsidRPr="00F926C5">
        <w:rPr>
          <w:rFonts w:ascii="Times New Roman" w:hAnsi="Times New Roman" w:cs="Times New Roman"/>
          <w:color w:val="FF0000"/>
          <w:spacing w:val="-2"/>
        </w:rPr>
        <w:t>♦</w:t>
      </w:r>
      <w:r>
        <w:t>9 who then</w:t>
      </w:r>
      <w:r>
        <w:rPr>
          <w:spacing w:val="1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2</w:t>
      </w:r>
      <w:r>
        <w:rPr>
          <w:spacing w:val="2"/>
        </w:rPr>
        <w:t xml:space="preserve"> </w:t>
      </w:r>
      <w:r>
        <w:t>good</w:t>
      </w:r>
      <w:r>
        <w:rPr>
          <w:spacing w:val="1"/>
        </w:rPr>
        <w:t xml:space="preserve"> </w:t>
      </w:r>
      <w:r>
        <w:t>hearts</w:t>
      </w:r>
      <w:r>
        <w:rPr>
          <w:spacing w:val="-1"/>
        </w:rPr>
        <w:t xml:space="preserve"> </w:t>
      </w:r>
      <w:r>
        <w:t>to make</w:t>
      </w:r>
      <w:r>
        <w:rPr>
          <w:spacing w:val="-1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tricks.</w:t>
      </w:r>
    </w:p>
    <w:sectPr w:rsidR="00D357D3">
      <w:pgSz w:w="12240" w:h="15840"/>
      <w:pgMar w:top="1540" w:right="1320" w:bottom="920" w:left="1340" w:header="72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B5FC9" w14:textId="77777777" w:rsidR="007B6A02" w:rsidRDefault="007B6A02">
      <w:r>
        <w:separator/>
      </w:r>
    </w:p>
  </w:endnote>
  <w:endnote w:type="continuationSeparator" w:id="0">
    <w:p w14:paraId="35B39EFD" w14:textId="77777777" w:rsidR="007B6A02" w:rsidRDefault="007B6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1B8F1" w14:textId="77777777" w:rsidR="00D357D3" w:rsidRDefault="007B6A02">
    <w:pPr>
      <w:pStyle w:val="BodyText"/>
      <w:spacing w:line="14" w:lineRule="auto"/>
      <w:rPr>
        <w:sz w:val="20"/>
      </w:rPr>
    </w:pPr>
    <w:r>
      <w:pict w14:anchorId="1CAE6FA3">
        <v:shapetype id="_x0000_t202" coordsize="21600,21600" o:spt="202" path="m,l,21600r21600,l21600,xe">
          <v:stroke joinstyle="miter"/>
          <v:path gradientshapeok="t" o:connecttype="rect"/>
        </v:shapetype>
        <v:shape id="docshape5" o:spid="_x0000_s1027" type="#_x0000_t202" style="position:absolute;margin-left:71pt;margin-top:744.2pt;width:59.65pt;height:12.6pt;z-index:-15884800;mso-position-horizontal-relative:page;mso-position-vertical-relative:page" filled="f" stroked="f">
          <v:textbox inset="0,0,0,0">
            <w:txbxContent>
              <w:p w14:paraId="65A7E7A7" w14:textId="77777777" w:rsidR="00D357D3" w:rsidRDefault="007B6A02">
                <w:pPr>
                  <w:pStyle w:val="BodyText"/>
                  <w:spacing w:line="235" w:lineRule="exact"/>
                  <w:ind w:left="20"/>
                </w:pPr>
                <w:r>
                  <w:t>Rees</w:t>
                </w:r>
                <w:r>
                  <w:rPr>
                    <w:spacing w:val="-3"/>
                  </w:rPr>
                  <w:t xml:space="preserve"> </w:t>
                </w:r>
                <w:r>
                  <w:t>Mitchell</w:t>
                </w:r>
              </w:p>
            </w:txbxContent>
          </v:textbox>
          <w10:wrap anchorx="page" anchory="page"/>
        </v:shape>
      </w:pict>
    </w:r>
    <w:r>
      <w:pict w14:anchorId="6AFD7796">
        <v:shape id="docshape6" o:spid="_x0000_s1026" type="#_x0000_t202" style="position:absolute;margin-left:285.65pt;margin-top:744.2pt;width:38.95pt;height:12.6pt;z-index:-15884288;mso-position-horizontal-relative:page;mso-position-vertical-relative:page" filled="f" stroked="f">
          <v:textbox inset="0,0,0,0">
            <w:txbxContent>
              <w:p w14:paraId="375C8212" w14:textId="77777777" w:rsidR="00D357D3" w:rsidRDefault="007B6A02">
                <w:pPr>
                  <w:pStyle w:val="BodyText"/>
                  <w:spacing w:line="23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spacing w:val="-1"/>
                  </w:rPr>
                  <w:t xml:space="preserve"> </w:t>
                </w:r>
                <w:r>
                  <w:t>of</w:t>
                </w:r>
                <w:r>
                  <w:rPr>
                    <w:spacing w:val="-1"/>
                  </w:rPr>
                  <w:t xml:space="preserve"> </w:t>
                </w:r>
                <w:r>
                  <w:t>11</w:t>
                </w:r>
              </w:p>
            </w:txbxContent>
          </v:textbox>
          <w10:wrap anchorx="page" anchory="page"/>
        </v:shape>
      </w:pict>
    </w:r>
    <w:r>
      <w:pict w14:anchorId="18E19840">
        <v:shape id="docshape7" o:spid="_x0000_s1025" type="#_x0000_t202" style="position:absolute;margin-left:489.05pt;margin-top:744.2pt;width:52.1pt;height:12.6pt;z-index:-15883776;mso-position-horizontal-relative:page;mso-position-vertical-relative:page" filled="f" stroked="f">
          <v:textbox inset="0,0,0,0">
            <w:txbxContent>
              <w:p w14:paraId="7F28544A" w14:textId="77777777" w:rsidR="00D357D3" w:rsidRDefault="007B6A02">
                <w:pPr>
                  <w:pStyle w:val="BodyText"/>
                  <w:spacing w:line="235" w:lineRule="exact"/>
                  <w:ind w:left="20"/>
                </w:pPr>
                <w:r>
                  <w:t>July</w:t>
                </w:r>
                <w:r>
                  <w:rPr>
                    <w:spacing w:val="-1"/>
                  </w:rPr>
                  <w:t xml:space="preserve"> </w:t>
                </w:r>
                <w:r>
                  <w:t>6,</w:t>
                </w:r>
                <w:r>
                  <w:rPr>
                    <w:spacing w:val="-2"/>
                  </w:rPr>
                  <w:t xml:space="preserve"> </w:t>
                </w:r>
                <w:r>
                  <w:t>2018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63672" w14:textId="77777777" w:rsidR="007B6A02" w:rsidRDefault="007B6A02">
      <w:r>
        <w:separator/>
      </w:r>
    </w:p>
  </w:footnote>
  <w:footnote w:type="continuationSeparator" w:id="0">
    <w:p w14:paraId="5B188C2A" w14:textId="77777777" w:rsidR="007B6A02" w:rsidRDefault="007B6A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8A090" w14:textId="77777777" w:rsidR="00D357D3" w:rsidRDefault="007B6A02">
    <w:pPr>
      <w:pStyle w:val="BodyText"/>
      <w:spacing w:line="14" w:lineRule="auto"/>
      <w:rPr>
        <w:sz w:val="20"/>
      </w:rPr>
    </w:pPr>
    <w:r>
      <w:pict w14:anchorId="683A684C">
        <v:group id="docshapegroup1" o:spid="_x0000_s1029" style="position:absolute;margin-left:65.15pt;margin-top:36pt;width:481.8pt;height:21.5pt;z-index:-15885824;mso-position-horizontal-relative:page;mso-position-vertical-relative:page" coordorigin="1303,720" coordsize="9636,430">
          <v:rect id="docshape2" o:spid="_x0000_s1031" style="position:absolute;left:1332;top:748;width:9578;height:372" fillcolor="#4f81bc" stroked="f"/>
          <v:shape id="docshape3" o:spid="_x0000_s1030" style="position:absolute;left:1303;top:720;width:9636;height:430" coordorigin="1303,720" coordsize="9636,430" o:spt="100" adj="0,,0" path="m10910,720r-9578,l1303,720r,29l1303,1121r,29l1332,1150r9578,l10910,1121r-9578,l1332,749r9578,l10910,720xm10939,720r-29,l10910,749r,372l10910,1150r29,l10939,1121r,-372l10939,720xe" fillcolor="#c0504d" stroked="f">
            <v:stroke joinstyle="round"/>
            <v:formulas/>
            <v:path arrowok="t" o:connecttype="segments"/>
          </v:shape>
          <w10:wrap anchorx="page" anchory="page"/>
        </v:group>
      </w:pict>
    </w:r>
    <w:r>
      <w:pict w14:anchorId="23C02093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28" type="#_x0000_t202" style="position:absolute;margin-left:71pt;margin-top:37.5pt;width:125.15pt;height:18.5pt;z-index:-15885312;mso-position-horizontal-relative:page;mso-position-vertical-relative:page" filled="f" stroked="f">
          <v:textbox inset="0,0,0,0">
            <w:txbxContent>
              <w:p w14:paraId="0CD8E6D4" w14:textId="77777777" w:rsidR="00D357D3" w:rsidRDefault="007B6A02">
                <w:pPr>
                  <w:spacing w:before="20"/>
                  <w:ind w:left="20"/>
                  <w:rPr>
                    <w:rFonts w:ascii="Cambria"/>
                    <w:sz w:val="28"/>
                  </w:rPr>
                </w:pPr>
                <w:r>
                  <w:rPr>
                    <w:rFonts w:ascii="Cambria"/>
                    <w:color w:val="FFFFFF"/>
                    <w:sz w:val="28"/>
                  </w:rPr>
                  <w:t>Bridge</w:t>
                </w:r>
                <w:r>
                  <w:rPr>
                    <w:rFonts w:ascii="Cambria"/>
                    <w:color w:val="FFFFFF"/>
                    <w:spacing w:val="-4"/>
                    <w:sz w:val="28"/>
                  </w:rPr>
                  <w:t xml:space="preserve"> </w:t>
                </w:r>
                <w:r>
                  <w:rPr>
                    <w:rFonts w:ascii="Cambria"/>
                    <w:color w:val="FFFFFF"/>
                    <w:sz w:val="28"/>
                  </w:rPr>
                  <w:t>Solver</w:t>
                </w:r>
                <w:r>
                  <w:rPr>
                    <w:rFonts w:ascii="Cambria"/>
                    <w:color w:val="FFFFFF"/>
                    <w:spacing w:val="-5"/>
                    <w:sz w:val="28"/>
                  </w:rPr>
                  <w:t xml:space="preserve"> </w:t>
                </w:r>
                <w:r>
                  <w:rPr>
                    <w:rFonts w:ascii="Cambria"/>
                    <w:color w:val="FFFFFF"/>
                    <w:sz w:val="28"/>
                  </w:rPr>
                  <w:t>Online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11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wNDI1NTWzsDQxMrZU0lEKTi0uzszPAykwrAUAciQ3nywAAAA="/>
  </w:docVars>
  <w:rsids>
    <w:rsidRoot w:val="00D357D3"/>
    <w:rsid w:val="005F25A6"/>
    <w:rsid w:val="007214E6"/>
    <w:rsid w:val="00736BE8"/>
    <w:rsid w:val="007B6A02"/>
    <w:rsid w:val="00D357D3"/>
    <w:rsid w:val="00F9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0"/>
    <o:shapelayout v:ext="edit">
      <o:idmap v:ext="edit" data="2"/>
    </o:shapelayout>
  </w:shapeDefaults>
  <w:decimalSymbol w:val="."/>
  <w:listSeparator w:val=","/>
  <w14:docId w14:val="0E26E357"/>
  <w15:docId w15:val="{A0C89215-6BC2-4308-96BE-2DDE246F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20"/>
      <w:ind w:left="20"/>
    </w:pPr>
    <w:rPr>
      <w:rFonts w:ascii="Cambria" w:eastAsia="Cambria" w:hAnsi="Cambria" w:cs="Cambria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736BE8"/>
    <w:rPr>
      <w:rFonts w:ascii="Calibri" w:eastAsia="Calibri" w:hAnsi="Calibri" w:cs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image" Target="media/image14.jpeg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823</Words>
  <Characters>3360</Characters>
  <Application>Microsoft Office Word</Application>
  <DocSecurity>0</DocSecurity>
  <Lines>168</Lines>
  <Paragraphs>30</Paragraphs>
  <ScaleCrop>false</ScaleCrop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es</dc:creator>
  <cp:lastModifiedBy>Trevor Smith</cp:lastModifiedBy>
  <cp:revision>5</cp:revision>
  <dcterms:created xsi:type="dcterms:W3CDTF">2021-12-02T04:21:00Z</dcterms:created>
  <dcterms:modified xsi:type="dcterms:W3CDTF">2021-12-0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2-02T00:00:00Z</vt:filetime>
  </property>
  <property fmtid="{D5CDD505-2E9C-101B-9397-08002B2CF9AE}" pid="5" name="amzn:id">
    <vt:lpwstr>ec27a2d8-1392-4438-b7e7-ec29d734d94d</vt:lpwstr>
  </property>
</Properties>
</file>